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B8F93" w14:textId="217F0765" w:rsidR="00000CD1" w:rsidRDefault="003D2527">
      <w:pPr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Defining </w:t>
      </w:r>
      <w:r w:rsidR="006617E1">
        <w:rPr>
          <w:rFonts w:asciiTheme="majorHAnsi" w:hAnsiTheme="majorHAnsi" w:cstheme="majorHAnsi"/>
          <w:lang w:val="en-US"/>
        </w:rPr>
        <w:t>Classes Labs – Part 1 and Part 2</w:t>
      </w:r>
    </w:p>
    <w:p w14:paraId="131FC1E3" w14:textId="2BC3BA0E" w:rsidR="008B57C7" w:rsidRDefault="003D2527" w:rsidP="008B57C7">
      <w:pPr>
        <w:rPr>
          <w:lang w:val="en-US"/>
        </w:rPr>
      </w:pPr>
      <w:r>
        <w:rPr>
          <w:lang w:val="en-US"/>
        </w:rPr>
        <w:t xml:space="preserve">The system that </w:t>
      </w:r>
      <w:r w:rsidR="009528A3">
        <w:rPr>
          <w:lang w:val="en-US"/>
        </w:rPr>
        <w:t>Sarah and Ted are</w:t>
      </w:r>
      <w:r>
        <w:rPr>
          <w:lang w:val="en-US"/>
        </w:rPr>
        <w:t xml:space="preserve"> looking for, must have th</w:t>
      </w:r>
      <w:r w:rsidR="003C42F7">
        <w:rPr>
          <w:lang w:val="en-US"/>
        </w:rPr>
        <w:t>e capability of categorizing his</w:t>
      </w:r>
      <w:r>
        <w:rPr>
          <w:lang w:val="en-US"/>
        </w:rPr>
        <w:t xml:space="preserve"> data by the following category classes:</w:t>
      </w:r>
      <w:r w:rsidR="008B57C7" w:rsidRPr="008B57C7">
        <w:rPr>
          <w:lang w:val="en-US"/>
        </w:rPr>
        <w:t xml:space="preserve"> </w:t>
      </w:r>
    </w:p>
    <w:p w14:paraId="6062A057" w14:textId="77777777" w:rsidR="003C42F7" w:rsidRDefault="003C42F7" w:rsidP="008B57C7">
      <w:pPr>
        <w:rPr>
          <w:lang w:val="en-US"/>
        </w:rPr>
      </w:pPr>
      <w:r>
        <w:rPr>
          <w:lang w:val="en-US"/>
        </w:rPr>
        <w:t>Income source</w:t>
      </w:r>
    </w:p>
    <w:p w14:paraId="42AE0F22" w14:textId="2D97A1A5" w:rsidR="0026536D" w:rsidRDefault="009528A3" w:rsidP="008B57C7">
      <w:pPr>
        <w:rPr>
          <w:lang w:val="en-US"/>
        </w:rPr>
      </w:pPr>
      <w:r>
        <w:rPr>
          <w:lang w:val="en-US"/>
        </w:rPr>
        <w:t>Location</w:t>
      </w:r>
    </w:p>
    <w:p w14:paraId="2D210CBD" w14:textId="5B6D090C" w:rsidR="009528A3" w:rsidRDefault="009528A3" w:rsidP="008B57C7">
      <w:pPr>
        <w:rPr>
          <w:lang w:val="en-US"/>
        </w:rPr>
      </w:pPr>
      <w:r>
        <w:rPr>
          <w:lang w:val="en-US"/>
        </w:rPr>
        <w:t>Product Type</w:t>
      </w:r>
    </w:p>
    <w:p w14:paraId="2A8769EA" w14:textId="74A821E7" w:rsidR="00296D97" w:rsidRDefault="00FE5F5A" w:rsidP="009A0C2A">
      <w:pPr>
        <w:rPr>
          <w:lang w:val="en-US"/>
        </w:rPr>
      </w:pPr>
      <w:r w:rsidRPr="00FE5F5A"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 wp14:anchorId="71297FFE" wp14:editId="55F72D9A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3790950" cy="4429125"/>
            <wp:effectExtent l="0" t="0" r="0" b="952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F6F254" w14:textId="77777777" w:rsidR="00296D97" w:rsidRPr="008B57C7" w:rsidRDefault="00296D97" w:rsidP="00296D97">
      <w:pPr>
        <w:rPr>
          <w:rFonts w:asciiTheme="majorHAnsi" w:hAnsiTheme="majorHAnsi" w:cstheme="majorHAnsi"/>
          <w:lang w:val="en-US"/>
        </w:rPr>
      </w:pPr>
      <w:r w:rsidRPr="008B57C7">
        <w:rPr>
          <w:rFonts w:asciiTheme="majorHAnsi" w:hAnsiTheme="majorHAnsi" w:cstheme="majorHAnsi"/>
          <w:lang w:val="en-US"/>
        </w:rPr>
        <w:t>User Story</w:t>
      </w:r>
    </w:p>
    <w:p w14:paraId="47BB3C75" w14:textId="235A8D93" w:rsidR="00296D97" w:rsidRDefault="00296D97" w:rsidP="00296D97">
      <w:pPr>
        <w:rPr>
          <w:lang w:val="en-US"/>
        </w:rPr>
      </w:pPr>
      <w:r>
        <w:rPr>
          <w:lang w:val="en-US"/>
        </w:rPr>
        <w:t xml:space="preserve">Eventually, </w:t>
      </w:r>
      <w:r w:rsidR="009528A3">
        <w:rPr>
          <w:lang w:val="en-US"/>
        </w:rPr>
        <w:t>we</w:t>
      </w:r>
      <w:r>
        <w:rPr>
          <w:lang w:val="en-US"/>
        </w:rPr>
        <w:t xml:space="preserve"> would like to retrieve total amounts of income </w:t>
      </w:r>
      <w:r w:rsidR="009528A3">
        <w:rPr>
          <w:lang w:val="en-US"/>
        </w:rPr>
        <w:t>paid for by credit card, debit card, paypal and cash</w:t>
      </w:r>
      <w:r>
        <w:rPr>
          <w:lang w:val="en-US"/>
        </w:rPr>
        <w:t xml:space="preserve">.  </w:t>
      </w:r>
      <w:r w:rsidR="009528A3">
        <w:rPr>
          <w:lang w:val="en-US"/>
        </w:rPr>
        <w:t>We</w:t>
      </w:r>
      <w:r>
        <w:rPr>
          <w:lang w:val="en-US"/>
        </w:rPr>
        <w:t xml:space="preserve"> call this income sources.  </w:t>
      </w:r>
    </w:p>
    <w:p w14:paraId="750B3A54" w14:textId="77777777" w:rsidR="00296D97" w:rsidRDefault="00296D97" w:rsidP="00296D97">
      <w:pPr>
        <w:rPr>
          <w:lang w:val="en-US"/>
        </w:rPr>
      </w:pPr>
      <w:r>
        <w:rPr>
          <w:lang w:val="en-US"/>
        </w:rPr>
        <w:t>Acceptance Criteria:</w:t>
      </w:r>
    </w:p>
    <w:p w14:paraId="4AC9A2F3" w14:textId="77777777" w:rsidR="00296D97" w:rsidRPr="00296D97" w:rsidRDefault="00296D97" w:rsidP="00296D97">
      <w:pPr>
        <w:pStyle w:val="ListParagraph"/>
        <w:numPr>
          <w:ilvl w:val="0"/>
          <w:numId w:val="10"/>
        </w:numPr>
        <w:rPr>
          <w:lang w:val="en-US"/>
        </w:rPr>
      </w:pPr>
      <w:r w:rsidRPr="00296D97">
        <w:rPr>
          <w:lang w:val="en-US"/>
        </w:rPr>
        <w:t xml:space="preserve">Must be able to query </w:t>
      </w:r>
      <w:r>
        <w:rPr>
          <w:lang w:val="en-US"/>
        </w:rPr>
        <w:t>income sources to be able to select income transactions.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1878"/>
        <w:gridCol w:w="637"/>
        <w:gridCol w:w="3340"/>
        <w:gridCol w:w="3685"/>
      </w:tblGrid>
      <w:tr w:rsidR="00296D97" w14:paraId="0D10EDEA" w14:textId="77777777" w:rsidTr="00296D97">
        <w:tc>
          <w:tcPr>
            <w:tcW w:w="1878" w:type="dxa"/>
          </w:tcPr>
          <w:p w14:paraId="3DD9C381" w14:textId="77777777" w:rsidR="00296D97" w:rsidRDefault="00296D97" w:rsidP="00296D97">
            <w:pPr>
              <w:rPr>
                <w:lang w:val="en-US"/>
              </w:rPr>
            </w:pPr>
            <w:bookmarkStart w:id="0" w:name="_Hlk73634112"/>
            <w:r>
              <w:rPr>
                <w:lang w:val="en-US"/>
              </w:rPr>
              <w:t>Use Case Name</w:t>
            </w:r>
          </w:p>
        </w:tc>
        <w:tc>
          <w:tcPr>
            <w:tcW w:w="7662" w:type="dxa"/>
            <w:gridSpan w:val="3"/>
          </w:tcPr>
          <w:p w14:paraId="662DFB5C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Create an income source</w:t>
            </w:r>
          </w:p>
        </w:tc>
      </w:tr>
      <w:tr w:rsidR="00296D97" w14:paraId="6DFE49BA" w14:textId="77777777" w:rsidTr="00296D97">
        <w:tc>
          <w:tcPr>
            <w:tcW w:w="1878" w:type="dxa"/>
          </w:tcPr>
          <w:p w14:paraId="5D83D64A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662" w:type="dxa"/>
            <w:gridSpan w:val="3"/>
          </w:tcPr>
          <w:p w14:paraId="25C0BC23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A new source of income (a new business venture)</w:t>
            </w:r>
          </w:p>
        </w:tc>
      </w:tr>
      <w:tr w:rsidR="00296D97" w14:paraId="2705F9C9" w14:textId="77777777" w:rsidTr="00296D97">
        <w:tc>
          <w:tcPr>
            <w:tcW w:w="1878" w:type="dxa"/>
          </w:tcPr>
          <w:p w14:paraId="4F5F5B8E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662" w:type="dxa"/>
            <w:gridSpan w:val="3"/>
          </w:tcPr>
          <w:p w14:paraId="18484183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Allows the Owner to create an income source</w:t>
            </w:r>
          </w:p>
        </w:tc>
      </w:tr>
      <w:tr w:rsidR="00296D97" w14:paraId="621F82D1" w14:textId="77777777" w:rsidTr="00296D97">
        <w:tc>
          <w:tcPr>
            <w:tcW w:w="1878" w:type="dxa"/>
          </w:tcPr>
          <w:p w14:paraId="2B4C5A87" w14:textId="2C16E6AA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ctors</w:t>
            </w:r>
          </w:p>
        </w:tc>
        <w:tc>
          <w:tcPr>
            <w:tcW w:w="7662" w:type="dxa"/>
            <w:gridSpan w:val="3"/>
          </w:tcPr>
          <w:p w14:paraId="2B39C3F6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296D97" w14:paraId="2443CBE4" w14:textId="77777777" w:rsidTr="00296D97">
        <w:tc>
          <w:tcPr>
            <w:tcW w:w="1878" w:type="dxa"/>
          </w:tcPr>
          <w:p w14:paraId="6DEA6C95" w14:textId="7760B8F2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662" w:type="dxa"/>
            <w:gridSpan w:val="3"/>
          </w:tcPr>
          <w:p w14:paraId="5554761B" w14:textId="77777777" w:rsidR="00296D97" w:rsidRDefault="00296D97" w:rsidP="00296D97">
            <w:pPr>
              <w:rPr>
                <w:lang w:val="en-US"/>
              </w:rPr>
            </w:pPr>
          </w:p>
        </w:tc>
      </w:tr>
      <w:tr w:rsidR="00296D97" w14:paraId="70F63425" w14:textId="77777777" w:rsidTr="00296D97">
        <w:tc>
          <w:tcPr>
            <w:tcW w:w="1878" w:type="dxa"/>
          </w:tcPr>
          <w:p w14:paraId="57F1BAC0" w14:textId="48074A0D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662" w:type="dxa"/>
            <w:gridSpan w:val="3"/>
          </w:tcPr>
          <w:p w14:paraId="6F96382E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296D97" w14:paraId="72204819" w14:textId="77777777" w:rsidTr="00296D97">
        <w:tc>
          <w:tcPr>
            <w:tcW w:w="1878" w:type="dxa"/>
          </w:tcPr>
          <w:p w14:paraId="303B5DF6" w14:textId="3E02B548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662" w:type="dxa"/>
            <w:gridSpan w:val="3"/>
          </w:tcPr>
          <w:p w14:paraId="70907D35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 xml:space="preserve">Income source is added and available to query </w:t>
            </w:r>
          </w:p>
        </w:tc>
      </w:tr>
      <w:tr w:rsidR="00296D97" w14:paraId="6F34281B" w14:textId="77777777" w:rsidTr="00296D97">
        <w:tc>
          <w:tcPr>
            <w:tcW w:w="1878" w:type="dxa"/>
          </w:tcPr>
          <w:p w14:paraId="5B7ACC02" w14:textId="2455FE15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977" w:type="dxa"/>
            <w:gridSpan w:val="2"/>
          </w:tcPr>
          <w:p w14:paraId="10F15C58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685" w:type="dxa"/>
          </w:tcPr>
          <w:p w14:paraId="167059DD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296D97" w14:paraId="0FD5BFDA" w14:textId="77777777" w:rsidTr="00654BD2">
        <w:tc>
          <w:tcPr>
            <w:tcW w:w="1878" w:type="dxa"/>
          </w:tcPr>
          <w:p w14:paraId="3EF3962F" w14:textId="1C116D84" w:rsidR="00296D97" w:rsidRDefault="00296D97" w:rsidP="00296D97">
            <w:pPr>
              <w:rPr>
                <w:lang w:val="en-US"/>
              </w:rPr>
            </w:pPr>
          </w:p>
        </w:tc>
        <w:tc>
          <w:tcPr>
            <w:tcW w:w="637" w:type="dxa"/>
          </w:tcPr>
          <w:p w14:paraId="21D56503" w14:textId="77777777" w:rsidR="00296D97" w:rsidRDefault="00296D97" w:rsidP="00296D97">
            <w:pPr>
              <w:pStyle w:val="ListParagraph"/>
              <w:numPr>
                <w:ilvl w:val="0"/>
                <w:numId w:val="11"/>
              </w:numPr>
              <w:ind w:left="350" w:right="-20" w:hanging="270"/>
              <w:rPr>
                <w:lang w:val="en-US"/>
              </w:rPr>
            </w:pPr>
          </w:p>
        </w:tc>
        <w:tc>
          <w:tcPr>
            <w:tcW w:w="3340" w:type="dxa"/>
          </w:tcPr>
          <w:p w14:paraId="1290F910" w14:textId="77777777" w:rsidR="00296D97" w:rsidRDefault="00296D97" w:rsidP="00296D97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equests to add a new income source</w:t>
            </w:r>
          </w:p>
        </w:tc>
        <w:tc>
          <w:tcPr>
            <w:tcW w:w="3685" w:type="dxa"/>
          </w:tcPr>
          <w:p w14:paraId="5EAF8D8A" w14:textId="77777777" w:rsidR="00296D97" w:rsidRPr="00CF365F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Displays a list of income sources prompting for an income source identifier and description.</w:t>
            </w:r>
          </w:p>
        </w:tc>
      </w:tr>
      <w:tr w:rsidR="00296D97" w14:paraId="17E70731" w14:textId="77777777" w:rsidTr="00654BD2">
        <w:tc>
          <w:tcPr>
            <w:tcW w:w="1878" w:type="dxa"/>
          </w:tcPr>
          <w:p w14:paraId="162DC412" w14:textId="79043248" w:rsidR="00296D97" w:rsidRDefault="00296D97" w:rsidP="00296D97">
            <w:pPr>
              <w:rPr>
                <w:lang w:val="en-US"/>
              </w:rPr>
            </w:pPr>
          </w:p>
        </w:tc>
        <w:tc>
          <w:tcPr>
            <w:tcW w:w="637" w:type="dxa"/>
          </w:tcPr>
          <w:p w14:paraId="74C7B104" w14:textId="54D7F187" w:rsidR="00296D97" w:rsidRDefault="00296D97" w:rsidP="00296D97">
            <w:pPr>
              <w:pStyle w:val="ListParagraph"/>
              <w:numPr>
                <w:ilvl w:val="0"/>
                <w:numId w:val="11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40" w:type="dxa"/>
          </w:tcPr>
          <w:p w14:paraId="2BDED56C" w14:textId="77777777" w:rsidR="00296D97" w:rsidRDefault="00296D97" w:rsidP="00296D97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Enters income source identifier and description</w:t>
            </w:r>
          </w:p>
          <w:p w14:paraId="1EAE6A86" w14:textId="2DC6F09C" w:rsidR="00296D97" w:rsidRPr="00D93671" w:rsidRDefault="00296D97" w:rsidP="00296D97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  <w:tc>
          <w:tcPr>
            <w:tcW w:w="3685" w:type="dxa"/>
          </w:tcPr>
          <w:p w14:paraId="24396BCD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Verifies that income source identifier and description have been entered</w:t>
            </w:r>
          </w:p>
          <w:p w14:paraId="49E95823" w14:textId="7556D54C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Prompts for confirmation</w:t>
            </w:r>
          </w:p>
        </w:tc>
      </w:tr>
      <w:tr w:rsidR="00296D97" w14:paraId="2306C509" w14:textId="77777777" w:rsidTr="00654BD2">
        <w:tc>
          <w:tcPr>
            <w:tcW w:w="1878" w:type="dxa"/>
          </w:tcPr>
          <w:p w14:paraId="150B996D" w14:textId="5D508283" w:rsidR="00296D97" w:rsidRDefault="00296D97" w:rsidP="00296D97">
            <w:pPr>
              <w:rPr>
                <w:lang w:val="en-US"/>
              </w:rPr>
            </w:pPr>
          </w:p>
        </w:tc>
        <w:tc>
          <w:tcPr>
            <w:tcW w:w="637" w:type="dxa"/>
          </w:tcPr>
          <w:p w14:paraId="7909AE08" w14:textId="77777777" w:rsidR="00296D97" w:rsidRDefault="00296D97" w:rsidP="00296D97">
            <w:pPr>
              <w:pStyle w:val="ListParagraph"/>
              <w:numPr>
                <w:ilvl w:val="0"/>
                <w:numId w:val="11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40" w:type="dxa"/>
          </w:tcPr>
          <w:p w14:paraId="03665508" w14:textId="21EC0990" w:rsidR="00296D97" w:rsidRDefault="00296D97" w:rsidP="00296D97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onfirms entry</w:t>
            </w:r>
          </w:p>
        </w:tc>
        <w:tc>
          <w:tcPr>
            <w:tcW w:w="3685" w:type="dxa"/>
          </w:tcPr>
          <w:p w14:paraId="07D8CB95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Saves the income source and returns to the main menu</w:t>
            </w:r>
          </w:p>
        </w:tc>
      </w:tr>
      <w:tr w:rsidR="00296D97" w14:paraId="00F6A060" w14:textId="77777777" w:rsidTr="00296D97">
        <w:tc>
          <w:tcPr>
            <w:tcW w:w="1878" w:type="dxa"/>
          </w:tcPr>
          <w:p w14:paraId="55C19CB2" w14:textId="63DB5ADA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662" w:type="dxa"/>
            <w:gridSpan w:val="3"/>
          </w:tcPr>
          <w:p w14:paraId="7FA53BDE" w14:textId="77777777" w:rsidR="00296D97" w:rsidRPr="00611192" w:rsidRDefault="00296D97" w:rsidP="00296D97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>Owner chooses to cancel adding income source</w:t>
            </w:r>
          </w:p>
        </w:tc>
      </w:tr>
    </w:tbl>
    <w:bookmarkEnd w:id="0"/>
    <w:p w14:paraId="10732592" w14:textId="2A6A0718" w:rsidR="00296D97" w:rsidRDefault="00CF365F" w:rsidP="00296D97">
      <w:pPr>
        <w:pStyle w:val="ListParagraph"/>
        <w:ind w:left="0"/>
        <w:rPr>
          <w:lang w:val="en-US"/>
        </w:rPr>
      </w:pPr>
      <w:r w:rsidRPr="00CF365F"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69FBACA6" wp14:editId="2BCE82E2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7746458" cy="3962400"/>
            <wp:effectExtent l="0" t="0" r="698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6458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4"/>
        <w:gridCol w:w="744"/>
        <w:gridCol w:w="3117"/>
        <w:gridCol w:w="3436"/>
      </w:tblGrid>
      <w:tr w:rsidR="00E74DF9" w14:paraId="23FDEFBD" w14:textId="77777777" w:rsidTr="00CF365F">
        <w:tc>
          <w:tcPr>
            <w:tcW w:w="1834" w:type="dxa"/>
          </w:tcPr>
          <w:p w14:paraId="20F40F88" w14:textId="59D86429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Use Case Name</w:t>
            </w:r>
          </w:p>
        </w:tc>
        <w:tc>
          <w:tcPr>
            <w:tcW w:w="7297" w:type="dxa"/>
            <w:gridSpan w:val="3"/>
          </w:tcPr>
          <w:p w14:paraId="4E04AA16" w14:textId="5B3E63F5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Change an Income source description</w:t>
            </w:r>
          </w:p>
        </w:tc>
      </w:tr>
      <w:tr w:rsidR="00E74DF9" w14:paraId="4AE66D19" w14:textId="77777777" w:rsidTr="00CF365F">
        <w:tc>
          <w:tcPr>
            <w:tcW w:w="1834" w:type="dxa"/>
          </w:tcPr>
          <w:p w14:paraId="5FE2EA71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297" w:type="dxa"/>
            <w:gridSpan w:val="3"/>
          </w:tcPr>
          <w:p w14:paraId="1F48E784" w14:textId="552DBA35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Request to change an income source description</w:t>
            </w:r>
          </w:p>
        </w:tc>
      </w:tr>
      <w:tr w:rsidR="00E74DF9" w14:paraId="06E50DCC" w14:textId="77777777" w:rsidTr="00CF365F">
        <w:tc>
          <w:tcPr>
            <w:tcW w:w="1834" w:type="dxa"/>
          </w:tcPr>
          <w:p w14:paraId="04F43020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297" w:type="dxa"/>
            <w:gridSpan w:val="3"/>
          </w:tcPr>
          <w:p w14:paraId="26E6FF83" w14:textId="798416E9" w:rsidR="00E74DF9" w:rsidRDefault="00E74DF9" w:rsidP="009A6785">
            <w:pPr>
              <w:rPr>
                <w:lang w:val="en-US"/>
              </w:rPr>
            </w:pPr>
            <w:r>
              <w:rPr>
                <w:lang w:val="en-US"/>
              </w:rPr>
              <w:t>Allows the Owner to chang</w:t>
            </w:r>
            <w:r w:rsidR="00372E82">
              <w:rPr>
                <w:lang w:val="en-US"/>
              </w:rPr>
              <w:t>e</w:t>
            </w:r>
            <w:r>
              <w:rPr>
                <w:lang w:val="en-US"/>
              </w:rPr>
              <w:t xml:space="preserve"> </w:t>
            </w:r>
            <w:r w:rsidR="009A6785">
              <w:rPr>
                <w:lang w:val="en-US"/>
              </w:rPr>
              <w:t>an income source</w:t>
            </w:r>
            <w:r>
              <w:rPr>
                <w:lang w:val="en-US"/>
              </w:rPr>
              <w:t xml:space="preserve"> description</w:t>
            </w:r>
          </w:p>
        </w:tc>
      </w:tr>
      <w:tr w:rsidR="00E74DF9" w14:paraId="58E936BC" w14:textId="77777777" w:rsidTr="00CF365F">
        <w:tc>
          <w:tcPr>
            <w:tcW w:w="1834" w:type="dxa"/>
          </w:tcPr>
          <w:p w14:paraId="1C4F1058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297" w:type="dxa"/>
            <w:gridSpan w:val="3"/>
          </w:tcPr>
          <w:p w14:paraId="2032D384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E74DF9" w14:paraId="3C13BEB3" w14:textId="77777777" w:rsidTr="00CF365F">
        <w:tc>
          <w:tcPr>
            <w:tcW w:w="1834" w:type="dxa"/>
          </w:tcPr>
          <w:p w14:paraId="05E5A497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297" w:type="dxa"/>
            <w:gridSpan w:val="3"/>
          </w:tcPr>
          <w:p w14:paraId="55E7E39C" w14:textId="72821855" w:rsidR="00E74DF9" w:rsidRDefault="00E74DF9" w:rsidP="00E74DF9">
            <w:pPr>
              <w:rPr>
                <w:lang w:val="en-US"/>
              </w:rPr>
            </w:pPr>
          </w:p>
        </w:tc>
      </w:tr>
      <w:tr w:rsidR="00E74DF9" w14:paraId="1CAE2ED9" w14:textId="77777777" w:rsidTr="00CF365F">
        <w:tc>
          <w:tcPr>
            <w:tcW w:w="1834" w:type="dxa"/>
          </w:tcPr>
          <w:p w14:paraId="5C87A980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297" w:type="dxa"/>
            <w:gridSpan w:val="3"/>
          </w:tcPr>
          <w:p w14:paraId="5B7E707C" w14:textId="2CBCD31F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E74DF9" w14:paraId="454CE939" w14:textId="77777777" w:rsidTr="00CF365F">
        <w:tc>
          <w:tcPr>
            <w:tcW w:w="1834" w:type="dxa"/>
          </w:tcPr>
          <w:p w14:paraId="61480097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ost Conditions</w:t>
            </w:r>
          </w:p>
        </w:tc>
        <w:tc>
          <w:tcPr>
            <w:tcW w:w="7297" w:type="dxa"/>
            <w:gridSpan w:val="3"/>
          </w:tcPr>
          <w:p w14:paraId="224B7ED1" w14:textId="77777777" w:rsidR="00E74DF9" w:rsidRDefault="009A6785" w:rsidP="00E74DF9">
            <w:pPr>
              <w:rPr>
                <w:lang w:val="en-US"/>
              </w:rPr>
            </w:pPr>
            <w:r>
              <w:rPr>
                <w:lang w:val="en-US"/>
              </w:rPr>
              <w:t>Income source</w:t>
            </w:r>
            <w:r w:rsidR="00E74DF9">
              <w:rPr>
                <w:lang w:val="en-US"/>
              </w:rPr>
              <w:t xml:space="preserve"> description is updated</w:t>
            </w:r>
          </w:p>
        </w:tc>
      </w:tr>
      <w:tr w:rsidR="00E74DF9" w14:paraId="304BA3A6" w14:textId="77777777" w:rsidTr="00CF365F">
        <w:tc>
          <w:tcPr>
            <w:tcW w:w="1834" w:type="dxa"/>
          </w:tcPr>
          <w:p w14:paraId="329C0C9F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861" w:type="dxa"/>
            <w:gridSpan w:val="2"/>
          </w:tcPr>
          <w:p w14:paraId="279CEC3B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436" w:type="dxa"/>
          </w:tcPr>
          <w:p w14:paraId="4A1F5D50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E74DF9" w14:paraId="16CD72ED" w14:textId="77777777" w:rsidTr="00CF365F">
        <w:tc>
          <w:tcPr>
            <w:tcW w:w="1834" w:type="dxa"/>
          </w:tcPr>
          <w:p w14:paraId="60D1EC1F" w14:textId="77777777" w:rsidR="00E74DF9" w:rsidRDefault="00E74DF9" w:rsidP="00E74DF9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705C52C7" w14:textId="77777777" w:rsidR="00E74DF9" w:rsidRPr="00F3263E" w:rsidRDefault="00E74DF9" w:rsidP="00E74DF9">
            <w:pPr>
              <w:ind w:left="360" w:right="-20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3117" w:type="dxa"/>
          </w:tcPr>
          <w:p w14:paraId="20E07D41" w14:textId="77777777" w:rsidR="00E74DF9" w:rsidRDefault="00E74DF9" w:rsidP="009A6785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s to query </w:t>
            </w:r>
            <w:r w:rsidR="009A6785">
              <w:rPr>
                <w:lang w:val="en-US"/>
              </w:rPr>
              <w:t>an income source</w:t>
            </w:r>
          </w:p>
        </w:tc>
        <w:tc>
          <w:tcPr>
            <w:tcW w:w="3436" w:type="dxa"/>
          </w:tcPr>
          <w:p w14:paraId="5F31DBE3" w14:textId="5FF3CF85" w:rsidR="00E74DF9" w:rsidRDefault="00E74DF9" w:rsidP="009A6785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a list of </w:t>
            </w:r>
            <w:r w:rsidR="009A6785">
              <w:rPr>
                <w:lang w:val="en-US"/>
              </w:rPr>
              <w:t>income</w:t>
            </w:r>
            <w:r>
              <w:rPr>
                <w:lang w:val="en-US"/>
              </w:rPr>
              <w:t xml:space="preserve"> </w:t>
            </w:r>
            <w:r w:rsidR="009528A3">
              <w:rPr>
                <w:lang w:val="en-US"/>
              </w:rPr>
              <w:t>sources</w:t>
            </w:r>
            <w:r>
              <w:rPr>
                <w:lang w:val="en-US"/>
              </w:rPr>
              <w:t xml:space="preserve"> and prompts for </w:t>
            </w:r>
            <w:r w:rsidR="009A6785">
              <w:rPr>
                <w:lang w:val="en-US"/>
              </w:rPr>
              <w:t>income</w:t>
            </w:r>
            <w:r>
              <w:rPr>
                <w:lang w:val="en-US"/>
              </w:rPr>
              <w:t xml:space="preserve"> </w:t>
            </w:r>
            <w:r w:rsidR="009528A3">
              <w:rPr>
                <w:lang w:val="en-US"/>
              </w:rPr>
              <w:t>source</w:t>
            </w:r>
            <w:r>
              <w:rPr>
                <w:lang w:val="en-US"/>
              </w:rPr>
              <w:t>.</w:t>
            </w:r>
          </w:p>
        </w:tc>
      </w:tr>
      <w:tr w:rsidR="00E74DF9" w14:paraId="1CAC93B1" w14:textId="77777777" w:rsidTr="00CF365F">
        <w:tc>
          <w:tcPr>
            <w:tcW w:w="1834" w:type="dxa"/>
          </w:tcPr>
          <w:p w14:paraId="62BEB14E" w14:textId="77777777" w:rsidR="00E74DF9" w:rsidRDefault="00E74DF9" w:rsidP="00E74DF9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48A4FAEA" w14:textId="77777777" w:rsidR="00E74DF9" w:rsidRDefault="00E74DF9" w:rsidP="00E74DF9">
            <w:pPr>
              <w:pStyle w:val="ListParagraph"/>
              <w:ind w:left="160" w:right="-20"/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3117" w:type="dxa"/>
          </w:tcPr>
          <w:p w14:paraId="7C3ACD54" w14:textId="233CDA1F" w:rsidR="00E74DF9" w:rsidRDefault="00E74DF9" w:rsidP="00E74DF9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Selects </w:t>
            </w:r>
            <w:r w:rsidR="009A6785">
              <w:rPr>
                <w:lang w:val="en-US"/>
              </w:rPr>
              <w:t>an income</w:t>
            </w:r>
            <w:r>
              <w:rPr>
                <w:lang w:val="en-US"/>
              </w:rPr>
              <w:t xml:space="preserve"> </w:t>
            </w:r>
            <w:r w:rsidR="009528A3">
              <w:rPr>
                <w:lang w:val="en-US"/>
              </w:rPr>
              <w:t>source</w:t>
            </w:r>
          </w:p>
          <w:p w14:paraId="76E4060D" w14:textId="77777777" w:rsidR="00E74DF9" w:rsidRPr="00D93671" w:rsidRDefault="00E74DF9" w:rsidP="00E74DF9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  <w:tc>
          <w:tcPr>
            <w:tcW w:w="3436" w:type="dxa"/>
          </w:tcPr>
          <w:p w14:paraId="24C9085A" w14:textId="26F6E758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 xml:space="preserve">Retrieves the </w:t>
            </w:r>
            <w:r w:rsidR="009A6785">
              <w:rPr>
                <w:lang w:val="en-US"/>
              </w:rPr>
              <w:t>income</w:t>
            </w:r>
            <w:r>
              <w:rPr>
                <w:lang w:val="en-US"/>
              </w:rPr>
              <w:t xml:space="preserve"> </w:t>
            </w:r>
            <w:r w:rsidR="009528A3">
              <w:rPr>
                <w:lang w:val="en-US"/>
              </w:rPr>
              <w:t>source</w:t>
            </w:r>
            <w:r>
              <w:rPr>
                <w:lang w:val="en-US"/>
              </w:rPr>
              <w:t xml:space="preserve"> description and prompts for updates</w:t>
            </w:r>
          </w:p>
          <w:p w14:paraId="4F522043" w14:textId="77777777" w:rsidR="00E74DF9" w:rsidRDefault="00E74DF9" w:rsidP="00E74DF9">
            <w:pPr>
              <w:rPr>
                <w:lang w:val="en-US"/>
              </w:rPr>
            </w:pPr>
          </w:p>
        </w:tc>
      </w:tr>
      <w:tr w:rsidR="00E74DF9" w14:paraId="7DC47073" w14:textId="77777777" w:rsidTr="00CF365F">
        <w:tc>
          <w:tcPr>
            <w:tcW w:w="1834" w:type="dxa"/>
          </w:tcPr>
          <w:p w14:paraId="23AAAF9D" w14:textId="77777777" w:rsidR="00E74DF9" w:rsidRDefault="00E74DF9" w:rsidP="00E74DF9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661FEA5B" w14:textId="77777777" w:rsidR="00E74DF9" w:rsidRDefault="00E74DF9" w:rsidP="00E74DF9">
            <w:pPr>
              <w:pStyle w:val="ListParagraph"/>
              <w:ind w:left="160" w:right="-20"/>
              <w:rPr>
                <w:lang w:val="en-US"/>
              </w:rPr>
            </w:pPr>
            <w:r>
              <w:rPr>
                <w:lang w:val="en-US"/>
              </w:rPr>
              <w:t>3.</w:t>
            </w:r>
          </w:p>
        </w:tc>
        <w:tc>
          <w:tcPr>
            <w:tcW w:w="3117" w:type="dxa"/>
          </w:tcPr>
          <w:p w14:paraId="716E9A78" w14:textId="77777777" w:rsidR="00E74DF9" w:rsidRDefault="00E74DF9" w:rsidP="00E74DF9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Updates description and requests to save</w:t>
            </w:r>
          </w:p>
        </w:tc>
        <w:tc>
          <w:tcPr>
            <w:tcW w:w="3436" w:type="dxa"/>
          </w:tcPr>
          <w:p w14:paraId="3B28DFA3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Verifies that description was entered.</w:t>
            </w:r>
          </w:p>
          <w:p w14:paraId="2A183560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Saves the data</w:t>
            </w:r>
          </w:p>
        </w:tc>
      </w:tr>
      <w:tr w:rsidR="00E74DF9" w14:paraId="374F143B" w14:textId="77777777" w:rsidTr="00CF365F">
        <w:tc>
          <w:tcPr>
            <w:tcW w:w="1834" w:type="dxa"/>
          </w:tcPr>
          <w:p w14:paraId="741ADE0A" w14:textId="77777777" w:rsidR="00E74DF9" w:rsidRDefault="00E74DF9" w:rsidP="00E74DF9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297" w:type="dxa"/>
            <w:gridSpan w:val="3"/>
          </w:tcPr>
          <w:p w14:paraId="45C525FC" w14:textId="18C7DACC" w:rsidR="00E74DF9" w:rsidRPr="00611192" w:rsidRDefault="00E74DF9" w:rsidP="009A6785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cancel updating the </w:t>
            </w:r>
            <w:r w:rsidR="009A6785">
              <w:rPr>
                <w:lang w:val="en-US"/>
              </w:rPr>
              <w:t>income</w:t>
            </w:r>
            <w:r>
              <w:rPr>
                <w:lang w:val="en-US"/>
              </w:rPr>
              <w:t xml:space="preserve"> </w:t>
            </w:r>
            <w:r w:rsidR="009528A3">
              <w:rPr>
                <w:lang w:val="en-US"/>
              </w:rPr>
              <w:t>source</w:t>
            </w:r>
            <w:r>
              <w:rPr>
                <w:lang w:val="en-US"/>
              </w:rPr>
              <w:t xml:space="preserve"> description</w:t>
            </w:r>
          </w:p>
        </w:tc>
      </w:tr>
    </w:tbl>
    <w:p w14:paraId="6FC7F38C" w14:textId="77777777" w:rsidR="00E74DF9" w:rsidRPr="009A6785" w:rsidRDefault="00E74DF9" w:rsidP="00E74DF9">
      <w:pPr>
        <w:pStyle w:val="ListParagraph"/>
        <w:ind w:left="0"/>
      </w:pPr>
    </w:p>
    <w:p w14:paraId="64D73313" w14:textId="4255F6DA" w:rsidR="00E74DF9" w:rsidRDefault="00CF365F" w:rsidP="00CF365F">
      <w:pPr>
        <w:pStyle w:val="ListParagraph"/>
        <w:tabs>
          <w:tab w:val="left" w:pos="2160"/>
        </w:tabs>
        <w:ind w:left="0"/>
        <w:rPr>
          <w:lang w:val="en-US"/>
        </w:rPr>
      </w:pPr>
      <w:r w:rsidRPr="00CF365F"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67FE1344" wp14:editId="4D7EB335">
            <wp:simplePos x="0" y="0"/>
            <wp:positionH relativeFrom="page">
              <wp:align>right</wp:align>
            </wp:positionH>
            <wp:positionV relativeFrom="paragraph">
              <wp:posOffset>180340</wp:posOffset>
            </wp:positionV>
            <wp:extent cx="7727950" cy="3848100"/>
            <wp:effectExtent l="0" t="0" r="635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279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ab/>
      </w:r>
    </w:p>
    <w:p w14:paraId="0B9EE7AB" w14:textId="32A36B3E" w:rsidR="00CF365F" w:rsidRDefault="00CF365F" w:rsidP="00CF365F">
      <w:pPr>
        <w:pStyle w:val="ListParagraph"/>
        <w:tabs>
          <w:tab w:val="left" w:pos="2160"/>
        </w:tabs>
        <w:ind w:left="0"/>
        <w:rPr>
          <w:lang w:val="en-US"/>
        </w:rPr>
      </w:pPr>
    </w:p>
    <w:p w14:paraId="747EE4EB" w14:textId="432110AB" w:rsidR="00CF365F" w:rsidRDefault="00CF365F" w:rsidP="00CF365F">
      <w:pPr>
        <w:pStyle w:val="ListParagraph"/>
        <w:tabs>
          <w:tab w:val="left" w:pos="2160"/>
        </w:tabs>
        <w:ind w:left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4"/>
        <w:gridCol w:w="744"/>
        <w:gridCol w:w="3203"/>
        <w:gridCol w:w="3549"/>
      </w:tblGrid>
      <w:tr w:rsidR="00296D97" w14:paraId="07D5C741" w14:textId="77777777" w:rsidTr="00296D97">
        <w:tc>
          <w:tcPr>
            <w:tcW w:w="1854" w:type="dxa"/>
          </w:tcPr>
          <w:p w14:paraId="2ECF4B6D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Use Case Name</w:t>
            </w:r>
          </w:p>
        </w:tc>
        <w:tc>
          <w:tcPr>
            <w:tcW w:w="7496" w:type="dxa"/>
            <w:gridSpan w:val="3"/>
          </w:tcPr>
          <w:p w14:paraId="618D612C" w14:textId="77777777" w:rsidR="00296D97" w:rsidRDefault="00296D97" w:rsidP="000741AF">
            <w:pPr>
              <w:rPr>
                <w:lang w:val="en-US"/>
              </w:rPr>
            </w:pPr>
            <w:r>
              <w:rPr>
                <w:lang w:val="en-US"/>
              </w:rPr>
              <w:t xml:space="preserve">Query all </w:t>
            </w:r>
            <w:r w:rsidR="000741AF">
              <w:rPr>
                <w:lang w:val="en-US"/>
              </w:rPr>
              <w:t>income sources</w:t>
            </w:r>
            <w:r>
              <w:rPr>
                <w:lang w:val="en-US"/>
              </w:rPr>
              <w:t xml:space="preserve"> and their descriptions</w:t>
            </w:r>
          </w:p>
        </w:tc>
      </w:tr>
      <w:tr w:rsidR="00296D97" w14:paraId="1D059FD3" w14:textId="77777777" w:rsidTr="00296D97">
        <w:tc>
          <w:tcPr>
            <w:tcW w:w="1854" w:type="dxa"/>
          </w:tcPr>
          <w:p w14:paraId="2F49BC2A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96" w:type="dxa"/>
            <w:gridSpan w:val="3"/>
          </w:tcPr>
          <w:p w14:paraId="3AC46FE6" w14:textId="77777777" w:rsidR="00296D97" w:rsidRDefault="00296D97" w:rsidP="000741AF">
            <w:pPr>
              <w:rPr>
                <w:lang w:val="en-US"/>
              </w:rPr>
            </w:pPr>
            <w:r>
              <w:rPr>
                <w:lang w:val="en-US"/>
              </w:rPr>
              <w:t xml:space="preserve">Request for </w:t>
            </w:r>
            <w:r w:rsidR="000741AF">
              <w:rPr>
                <w:lang w:val="en-US"/>
              </w:rPr>
              <w:t>income sources</w:t>
            </w:r>
          </w:p>
        </w:tc>
      </w:tr>
      <w:tr w:rsidR="00296D97" w14:paraId="41C83D34" w14:textId="77777777" w:rsidTr="00296D97">
        <w:tc>
          <w:tcPr>
            <w:tcW w:w="1854" w:type="dxa"/>
          </w:tcPr>
          <w:p w14:paraId="7BD13040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96" w:type="dxa"/>
            <w:gridSpan w:val="3"/>
          </w:tcPr>
          <w:p w14:paraId="2334F5D9" w14:textId="77777777" w:rsidR="00296D97" w:rsidRDefault="00296D97" w:rsidP="000741AF">
            <w:pPr>
              <w:rPr>
                <w:lang w:val="en-US"/>
              </w:rPr>
            </w:pPr>
            <w:r>
              <w:rPr>
                <w:lang w:val="en-US"/>
              </w:rPr>
              <w:t xml:space="preserve">Allows the Owner to retrieve all </w:t>
            </w:r>
            <w:r w:rsidR="000741AF">
              <w:rPr>
                <w:lang w:val="en-US"/>
              </w:rPr>
              <w:t>income sources</w:t>
            </w:r>
            <w:r>
              <w:rPr>
                <w:lang w:val="en-US"/>
              </w:rPr>
              <w:t xml:space="preserve"> and their descriptions.</w:t>
            </w:r>
          </w:p>
        </w:tc>
      </w:tr>
      <w:tr w:rsidR="00296D97" w14:paraId="27795CB0" w14:textId="77777777" w:rsidTr="00296D97">
        <w:tc>
          <w:tcPr>
            <w:tcW w:w="1854" w:type="dxa"/>
          </w:tcPr>
          <w:p w14:paraId="39E0D6A6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496" w:type="dxa"/>
            <w:gridSpan w:val="3"/>
          </w:tcPr>
          <w:p w14:paraId="01976138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296D97" w14:paraId="02EC152F" w14:textId="77777777" w:rsidTr="00296D97">
        <w:tc>
          <w:tcPr>
            <w:tcW w:w="1854" w:type="dxa"/>
          </w:tcPr>
          <w:p w14:paraId="75E5A061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96" w:type="dxa"/>
            <w:gridSpan w:val="3"/>
          </w:tcPr>
          <w:p w14:paraId="0546A9C8" w14:textId="77777777" w:rsidR="00296D97" w:rsidRDefault="00296D97" w:rsidP="00296D97">
            <w:pPr>
              <w:rPr>
                <w:lang w:val="en-US"/>
              </w:rPr>
            </w:pPr>
          </w:p>
        </w:tc>
      </w:tr>
      <w:tr w:rsidR="00296D97" w14:paraId="3B4B2338" w14:textId="77777777" w:rsidTr="00296D97">
        <w:tc>
          <w:tcPr>
            <w:tcW w:w="1854" w:type="dxa"/>
          </w:tcPr>
          <w:p w14:paraId="35F5500A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96" w:type="dxa"/>
            <w:gridSpan w:val="3"/>
          </w:tcPr>
          <w:p w14:paraId="1F0C70AB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296D97" w14:paraId="2C5B0B28" w14:textId="77777777" w:rsidTr="00296D97">
        <w:tc>
          <w:tcPr>
            <w:tcW w:w="1854" w:type="dxa"/>
          </w:tcPr>
          <w:p w14:paraId="4C92DFAE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96" w:type="dxa"/>
            <w:gridSpan w:val="3"/>
          </w:tcPr>
          <w:p w14:paraId="399BE2DD" w14:textId="77777777" w:rsidR="00296D97" w:rsidRDefault="00296D97" w:rsidP="000741AF">
            <w:pPr>
              <w:rPr>
                <w:lang w:val="en-US"/>
              </w:rPr>
            </w:pPr>
            <w:r>
              <w:rPr>
                <w:lang w:val="en-US"/>
              </w:rPr>
              <w:t xml:space="preserve">All </w:t>
            </w:r>
            <w:r w:rsidR="000741AF">
              <w:rPr>
                <w:lang w:val="en-US"/>
              </w:rPr>
              <w:t>income sources</w:t>
            </w:r>
            <w:r>
              <w:rPr>
                <w:lang w:val="en-US"/>
              </w:rPr>
              <w:t xml:space="preserve"> and their descriptions are retrieved.</w:t>
            </w:r>
          </w:p>
        </w:tc>
      </w:tr>
      <w:tr w:rsidR="00296D97" w14:paraId="668ABD94" w14:textId="77777777" w:rsidTr="00296D97">
        <w:tc>
          <w:tcPr>
            <w:tcW w:w="1854" w:type="dxa"/>
          </w:tcPr>
          <w:p w14:paraId="3BC7D353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Flow of activities</w:t>
            </w:r>
          </w:p>
        </w:tc>
        <w:tc>
          <w:tcPr>
            <w:tcW w:w="3947" w:type="dxa"/>
            <w:gridSpan w:val="2"/>
          </w:tcPr>
          <w:p w14:paraId="7C02F02A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549" w:type="dxa"/>
          </w:tcPr>
          <w:p w14:paraId="17C4735F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296D97" w14:paraId="63EBD4BF" w14:textId="77777777" w:rsidTr="00296D97">
        <w:tc>
          <w:tcPr>
            <w:tcW w:w="1854" w:type="dxa"/>
          </w:tcPr>
          <w:p w14:paraId="7397CE33" w14:textId="77777777" w:rsidR="00296D97" w:rsidRDefault="00296D97" w:rsidP="00296D97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21CE68E6" w14:textId="77777777" w:rsidR="00296D97" w:rsidRPr="00F3263E" w:rsidRDefault="00296D97" w:rsidP="00296D97">
            <w:pPr>
              <w:ind w:left="360" w:right="-20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3203" w:type="dxa"/>
          </w:tcPr>
          <w:p w14:paraId="069B0877" w14:textId="77777777" w:rsidR="00296D97" w:rsidRDefault="00296D97" w:rsidP="000741A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s to query all </w:t>
            </w:r>
            <w:r w:rsidR="000741AF">
              <w:rPr>
                <w:lang w:val="en-US"/>
              </w:rPr>
              <w:t>income sources</w:t>
            </w:r>
          </w:p>
        </w:tc>
        <w:tc>
          <w:tcPr>
            <w:tcW w:w="3549" w:type="dxa"/>
          </w:tcPr>
          <w:p w14:paraId="04A06698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a list of </w:t>
            </w:r>
            <w:r w:rsidR="000741AF">
              <w:rPr>
                <w:lang w:val="en-US"/>
              </w:rPr>
              <w:t>income sources</w:t>
            </w:r>
            <w:r>
              <w:rPr>
                <w:lang w:val="en-US"/>
              </w:rPr>
              <w:t xml:space="preserve"> </w:t>
            </w:r>
          </w:p>
          <w:p w14:paraId="188C92E3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Prompts to cancel</w:t>
            </w:r>
          </w:p>
        </w:tc>
      </w:tr>
      <w:tr w:rsidR="00296D97" w14:paraId="001D16A4" w14:textId="77777777" w:rsidTr="00296D97">
        <w:tc>
          <w:tcPr>
            <w:tcW w:w="1854" w:type="dxa"/>
          </w:tcPr>
          <w:p w14:paraId="694D8BC2" w14:textId="77777777" w:rsidR="00296D97" w:rsidRDefault="00296D97" w:rsidP="00296D97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5EF792A7" w14:textId="77777777" w:rsidR="00296D97" w:rsidRDefault="004126E0" w:rsidP="00296D97">
            <w:pPr>
              <w:pStyle w:val="ListParagraph"/>
              <w:ind w:left="160" w:right="-20"/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3203" w:type="dxa"/>
          </w:tcPr>
          <w:p w14:paraId="5AC1F033" w14:textId="77777777" w:rsidR="00296D97" w:rsidRDefault="00296D97" w:rsidP="00296D97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hooses to cancel</w:t>
            </w:r>
          </w:p>
        </w:tc>
        <w:tc>
          <w:tcPr>
            <w:tcW w:w="3549" w:type="dxa"/>
          </w:tcPr>
          <w:p w14:paraId="5D28C511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returns to the main menu</w:t>
            </w:r>
          </w:p>
        </w:tc>
      </w:tr>
      <w:tr w:rsidR="00296D97" w14:paraId="2FD172B5" w14:textId="77777777" w:rsidTr="00296D97">
        <w:tc>
          <w:tcPr>
            <w:tcW w:w="1854" w:type="dxa"/>
          </w:tcPr>
          <w:p w14:paraId="76FA2F8C" w14:textId="77777777" w:rsidR="00296D97" w:rsidRDefault="00296D97" w:rsidP="00296D97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96" w:type="dxa"/>
            <w:gridSpan w:val="3"/>
          </w:tcPr>
          <w:p w14:paraId="76FF00DF" w14:textId="77777777" w:rsidR="00296D97" w:rsidRPr="00611192" w:rsidRDefault="00296D97" w:rsidP="000741AF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cancel retrieving the </w:t>
            </w:r>
            <w:r w:rsidR="000741AF">
              <w:rPr>
                <w:lang w:val="en-US"/>
              </w:rPr>
              <w:t>income sources</w:t>
            </w:r>
          </w:p>
        </w:tc>
      </w:tr>
    </w:tbl>
    <w:p w14:paraId="112A61CC" w14:textId="14CD4EFC" w:rsidR="00296D97" w:rsidRDefault="009A0C2A" w:rsidP="00296D97">
      <w:pPr>
        <w:pStyle w:val="ListParagraph"/>
        <w:ind w:left="0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4391AF97" wp14:editId="7C91F16C">
            <wp:simplePos x="0" y="0"/>
            <wp:positionH relativeFrom="page">
              <wp:align>left</wp:align>
            </wp:positionH>
            <wp:positionV relativeFrom="paragraph">
              <wp:posOffset>250190</wp:posOffset>
            </wp:positionV>
            <wp:extent cx="7781112" cy="418147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1112" cy="4181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592AC9" w14:textId="6B22E4D4" w:rsidR="009A0C2A" w:rsidRDefault="009A0C2A" w:rsidP="00296D97">
      <w:pPr>
        <w:pStyle w:val="ListParagraph"/>
        <w:ind w:left="0"/>
        <w:rPr>
          <w:lang w:val="en-US"/>
        </w:rPr>
      </w:pPr>
    </w:p>
    <w:p w14:paraId="35991FED" w14:textId="77777777" w:rsidR="00CF365F" w:rsidRDefault="00CF365F" w:rsidP="00F3263E">
      <w:pPr>
        <w:rPr>
          <w:rFonts w:asciiTheme="majorHAnsi" w:hAnsiTheme="majorHAnsi" w:cstheme="majorHAnsi"/>
          <w:lang w:val="en-US"/>
        </w:rPr>
      </w:pPr>
    </w:p>
    <w:p w14:paraId="6B9E8981" w14:textId="77777777" w:rsidR="00CF365F" w:rsidRDefault="00CF365F" w:rsidP="00F3263E">
      <w:pPr>
        <w:rPr>
          <w:rFonts w:asciiTheme="majorHAnsi" w:hAnsiTheme="majorHAnsi" w:cstheme="majorHAnsi"/>
          <w:lang w:val="en-US"/>
        </w:rPr>
      </w:pPr>
    </w:p>
    <w:p w14:paraId="0B7209D8" w14:textId="4E6AA090" w:rsidR="00F3263E" w:rsidRPr="00002757" w:rsidRDefault="00F3263E" w:rsidP="00F3263E">
      <w:pPr>
        <w:rPr>
          <w:rFonts w:asciiTheme="majorHAnsi" w:hAnsiTheme="majorHAnsi" w:cstheme="majorHAnsi"/>
          <w:lang w:val="en-US"/>
        </w:rPr>
      </w:pPr>
      <w:r w:rsidRPr="00002757">
        <w:rPr>
          <w:rFonts w:asciiTheme="majorHAnsi" w:hAnsiTheme="majorHAnsi" w:cstheme="majorHAnsi"/>
          <w:lang w:val="en-US"/>
        </w:rPr>
        <w:t>User Story</w:t>
      </w:r>
    </w:p>
    <w:p w14:paraId="627782F8" w14:textId="714CDDA4" w:rsidR="000741AF" w:rsidRDefault="009528A3" w:rsidP="00F3263E">
      <w:pPr>
        <w:rPr>
          <w:lang w:val="en-US"/>
        </w:rPr>
      </w:pPr>
      <w:r>
        <w:rPr>
          <w:lang w:val="en-US"/>
        </w:rPr>
        <w:t xml:space="preserve">With our expansion, our list of locations is growing.  We would like to record the address and notes about each location. </w:t>
      </w:r>
    </w:p>
    <w:p w14:paraId="1DE83E62" w14:textId="77777777" w:rsidR="00511307" w:rsidRDefault="00511307" w:rsidP="00511307">
      <w:pPr>
        <w:rPr>
          <w:lang w:val="en-US"/>
        </w:rPr>
      </w:pPr>
      <w:r>
        <w:rPr>
          <w:lang w:val="en-US"/>
        </w:rPr>
        <w:t>Acceptance Criteria:</w:t>
      </w:r>
    </w:p>
    <w:p w14:paraId="71AE0AB8" w14:textId="51562827" w:rsidR="00511307" w:rsidRDefault="00511307" w:rsidP="00511307">
      <w:pPr>
        <w:pStyle w:val="ListParagraph"/>
        <w:numPr>
          <w:ilvl w:val="0"/>
          <w:numId w:val="9"/>
        </w:numPr>
        <w:rPr>
          <w:lang w:val="en-US"/>
        </w:rPr>
      </w:pPr>
      <w:r w:rsidRPr="00511307">
        <w:rPr>
          <w:lang w:val="en-US"/>
        </w:rPr>
        <w:t xml:space="preserve">Must be able to query </w:t>
      </w:r>
      <w:r w:rsidR="009528A3">
        <w:rPr>
          <w:lang w:val="en-US"/>
        </w:rPr>
        <w:t>locations.</w:t>
      </w:r>
    </w:p>
    <w:p w14:paraId="4101F3E7" w14:textId="13E6DDB7" w:rsidR="00BF35EC" w:rsidRPr="00CF365F" w:rsidRDefault="00CF365F" w:rsidP="00CF365F">
      <w:pPr>
        <w:pStyle w:val="ListParagraph"/>
        <w:numPr>
          <w:ilvl w:val="0"/>
          <w:numId w:val="9"/>
        </w:numPr>
        <w:rPr>
          <w:lang w:val="en-US"/>
        </w:rPr>
      </w:pPr>
      <w:r w:rsidRPr="00CF365F">
        <w:rPr>
          <w:noProof/>
          <w:lang w:val="en-US"/>
        </w:rPr>
        <w:lastRenderedPageBreak/>
        <w:drawing>
          <wp:anchor distT="0" distB="0" distL="114300" distR="114300" simplePos="0" relativeHeight="251665408" behindDoc="0" locked="0" layoutInCell="1" allowOverlap="1" wp14:anchorId="408DCECF" wp14:editId="11FC5D9F">
            <wp:simplePos x="0" y="0"/>
            <wp:positionH relativeFrom="margin">
              <wp:posOffset>-409576</wp:posOffset>
            </wp:positionH>
            <wp:positionV relativeFrom="paragraph">
              <wp:posOffset>3610610</wp:posOffset>
            </wp:positionV>
            <wp:extent cx="6803607" cy="339090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9098" cy="33936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3CAF">
        <w:rPr>
          <w:lang w:val="en-US"/>
        </w:rPr>
        <w:t xml:space="preserve">Must be able to record </w:t>
      </w:r>
      <w:r w:rsidR="009528A3">
        <w:rPr>
          <w:lang w:val="en-US"/>
        </w:rPr>
        <w:t>loc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8"/>
        <w:gridCol w:w="457"/>
        <w:gridCol w:w="3330"/>
        <w:gridCol w:w="3685"/>
      </w:tblGrid>
      <w:tr w:rsidR="00BF35EC" w14:paraId="0098E7ED" w14:textId="77777777" w:rsidTr="00CA4BAA">
        <w:tc>
          <w:tcPr>
            <w:tcW w:w="1878" w:type="dxa"/>
          </w:tcPr>
          <w:p w14:paraId="02F6CA9A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Use Case Name</w:t>
            </w:r>
          </w:p>
        </w:tc>
        <w:tc>
          <w:tcPr>
            <w:tcW w:w="7472" w:type="dxa"/>
            <w:gridSpan w:val="3"/>
          </w:tcPr>
          <w:p w14:paraId="50C715B7" w14:textId="774A8A9C" w:rsidR="00BF35EC" w:rsidRDefault="000741AF" w:rsidP="00BF35EC">
            <w:pPr>
              <w:rPr>
                <w:lang w:val="en-US"/>
              </w:rPr>
            </w:pPr>
            <w:r>
              <w:rPr>
                <w:lang w:val="en-US"/>
              </w:rPr>
              <w:t xml:space="preserve">Create a </w:t>
            </w:r>
            <w:r w:rsidR="009528A3">
              <w:rPr>
                <w:lang w:val="en-US"/>
              </w:rPr>
              <w:t>location</w:t>
            </w:r>
          </w:p>
        </w:tc>
      </w:tr>
      <w:tr w:rsidR="00BF35EC" w14:paraId="274B59C2" w14:textId="77777777" w:rsidTr="00CA4BAA">
        <w:tc>
          <w:tcPr>
            <w:tcW w:w="1878" w:type="dxa"/>
          </w:tcPr>
          <w:p w14:paraId="05061C6F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72" w:type="dxa"/>
            <w:gridSpan w:val="3"/>
          </w:tcPr>
          <w:p w14:paraId="567D7DAE" w14:textId="469A9AAC" w:rsidR="00BF35EC" w:rsidRDefault="00BF35EC" w:rsidP="000741AF">
            <w:pPr>
              <w:rPr>
                <w:lang w:val="en-US"/>
              </w:rPr>
            </w:pPr>
            <w:r>
              <w:rPr>
                <w:lang w:val="en-US"/>
              </w:rPr>
              <w:t xml:space="preserve">A </w:t>
            </w:r>
            <w:r w:rsidR="009528A3">
              <w:rPr>
                <w:lang w:val="en-US"/>
              </w:rPr>
              <w:t>new location</w:t>
            </w:r>
            <w:r>
              <w:rPr>
                <w:lang w:val="en-US"/>
              </w:rPr>
              <w:t xml:space="preserve"> </w:t>
            </w:r>
          </w:p>
        </w:tc>
      </w:tr>
      <w:tr w:rsidR="00BF35EC" w14:paraId="1C19CFF9" w14:textId="77777777" w:rsidTr="00CA4BAA">
        <w:tc>
          <w:tcPr>
            <w:tcW w:w="1878" w:type="dxa"/>
          </w:tcPr>
          <w:p w14:paraId="10BF1E07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72" w:type="dxa"/>
            <w:gridSpan w:val="3"/>
          </w:tcPr>
          <w:p w14:paraId="0EEFAF03" w14:textId="06C050B8" w:rsidR="00BF35EC" w:rsidRDefault="00BF35EC" w:rsidP="000741AF">
            <w:pPr>
              <w:rPr>
                <w:lang w:val="en-US"/>
              </w:rPr>
            </w:pPr>
            <w:r>
              <w:rPr>
                <w:lang w:val="en-US"/>
              </w:rPr>
              <w:t>Allows the Owner to create a</w:t>
            </w:r>
            <w:r w:rsidR="009528A3">
              <w:rPr>
                <w:lang w:val="en-US"/>
              </w:rPr>
              <w:t xml:space="preserve"> locations</w:t>
            </w:r>
          </w:p>
        </w:tc>
      </w:tr>
      <w:tr w:rsidR="00BF35EC" w14:paraId="144BD010" w14:textId="77777777" w:rsidTr="00CA4BAA">
        <w:tc>
          <w:tcPr>
            <w:tcW w:w="1878" w:type="dxa"/>
          </w:tcPr>
          <w:p w14:paraId="254C3AAE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472" w:type="dxa"/>
            <w:gridSpan w:val="3"/>
          </w:tcPr>
          <w:p w14:paraId="7873FA07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BF35EC" w14:paraId="74F3CF7A" w14:textId="77777777" w:rsidTr="00CA4BAA">
        <w:tc>
          <w:tcPr>
            <w:tcW w:w="1878" w:type="dxa"/>
          </w:tcPr>
          <w:p w14:paraId="3B79B07B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72" w:type="dxa"/>
            <w:gridSpan w:val="3"/>
          </w:tcPr>
          <w:p w14:paraId="46744124" w14:textId="0B9DFE47" w:rsidR="00BF35EC" w:rsidRDefault="00BF35EC" w:rsidP="00CA4BAA">
            <w:pPr>
              <w:rPr>
                <w:lang w:val="en-US"/>
              </w:rPr>
            </w:pPr>
          </w:p>
        </w:tc>
      </w:tr>
      <w:tr w:rsidR="00BF35EC" w14:paraId="45F51D88" w14:textId="77777777" w:rsidTr="00CA4BAA">
        <w:tc>
          <w:tcPr>
            <w:tcW w:w="1878" w:type="dxa"/>
          </w:tcPr>
          <w:p w14:paraId="486B6D83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72" w:type="dxa"/>
            <w:gridSpan w:val="3"/>
          </w:tcPr>
          <w:p w14:paraId="5C550D89" w14:textId="5585BCC4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BF35EC" w14:paraId="6FF4D88D" w14:textId="77777777" w:rsidTr="00CA4BAA">
        <w:tc>
          <w:tcPr>
            <w:tcW w:w="1878" w:type="dxa"/>
          </w:tcPr>
          <w:p w14:paraId="677ABF4C" w14:textId="4D6FD45D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72" w:type="dxa"/>
            <w:gridSpan w:val="3"/>
          </w:tcPr>
          <w:p w14:paraId="6B09BF17" w14:textId="3B64088A" w:rsidR="00BF35EC" w:rsidRDefault="009528A3" w:rsidP="00CA4BAA">
            <w:pPr>
              <w:rPr>
                <w:lang w:val="en-US"/>
              </w:rPr>
            </w:pPr>
            <w:r>
              <w:rPr>
                <w:lang w:val="en-US"/>
              </w:rPr>
              <w:t>Location</w:t>
            </w:r>
            <w:r w:rsidR="00BF35EC">
              <w:rPr>
                <w:lang w:val="en-US"/>
              </w:rPr>
              <w:t xml:space="preserve"> is added and available to query </w:t>
            </w:r>
          </w:p>
        </w:tc>
      </w:tr>
      <w:tr w:rsidR="00BF35EC" w14:paraId="6537924C" w14:textId="77777777" w:rsidTr="00CA4BAA">
        <w:tc>
          <w:tcPr>
            <w:tcW w:w="1878" w:type="dxa"/>
          </w:tcPr>
          <w:p w14:paraId="1F249B86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787" w:type="dxa"/>
            <w:gridSpan w:val="2"/>
          </w:tcPr>
          <w:p w14:paraId="5A6F38B9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685" w:type="dxa"/>
          </w:tcPr>
          <w:p w14:paraId="77DFF143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BF35EC" w14:paraId="6B44C07A" w14:textId="77777777" w:rsidTr="00CA4BAA">
        <w:tc>
          <w:tcPr>
            <w:tcW w:w="1878" w:type="dxa"/>
          </w:tcPr>
          <w:p w14:paraId="1FF44A4C" w14:textId="77777777" w:rsidR="00BF35EC" w:rsidRDefault="00BF35EC" w:rsidP="00CA4BAA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79D31388" w14:textId="77777777" w:rsidR="00BF35EC" w:rsidRPr="00BF35EC" w:rsidRDefault="00BF35EC" w:rsidP="00BF35EC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3330" w:type="dxa"/>
          </w:tcPr>
          <w:p w14:paraId="31A14503" w14:textId="174833FE" w:rsidR="00BF35EC" w:rsidRDefault="00BF35EC" w:rsidP="000741A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s to add a new </w:t>
            </w:r>
            <w:r w:rsidR="009528A3">
              <w:rPr>
                <w:lang w:val="en-US"/>
              </w:rPr>
              <w:t>location</w:t>
            </w:r>
          </w:p>
        </w:tc>
        <w:tc>
          <w:tcPr>
            <w:tcW w:w="3685" w:type="dxa"/>
          </w:tcPr>
          <w:p w14:paraId="12E160A1" w14:textId="4BB6D149" w:rsidR="00BF35EC" w:rsidRDefault="00BF35EC" w:rsidP="000741AF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a list of </w:t>
            </w:r>
            <w:r w:rsidR="009528A3">
              <w:rPr>
                <w:lang w:val="en-US"/>
              </w:rPr>
              <w:t>locations and prompts for a location name, address and notes</w:t>
            </w:r>
          </w:p>
        </w:tc>
      </w:tr>
      <w:tr w:rsidR="00BF35EC" w14:paraId="243C3ABC" w14:textId="77777777" w:rsidTr="00CA4BAA">
        <w:tc>
          <w:tcPr>
            <w:tcW w:w="1878" w:type="dxa"/>
          </w:tcPr>
          <w:p w14:paraId="4798E6CE" w14:textId="77777777" w:rsidR="00BF35EC" w:rsidRDefault="00BF35EC" w:rsidP="00CA4BAA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4FDB489F" w14:textId="77777777" w:rsidR="00BF35EC" w:rsidRDefault="00BF35EC" w:rsidP="00296D97">
            <w:pPr>
              <w:pStyle w:val="ListParagraph"/>
              <w:numPr>
                <w:ilvl w:val="0"/>
                <w:numId w:val="11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2A7DE929" w14:textId="3BCD589C" w:rsidR="00BF35EC" w:rsidRDefault="009528A3" w:rsidP="00CA4BA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Enters the location name, address and notes</w:t>
            </w:r>
          </w:p>
          <w:p w14:paraId="3B6684DD" w14:textId="77777777" w:rsidR="00BF35EC" w:rsidRPr="00D93671" w:rsidRDefault="00BF35EC" w:rsidP="00CA4BAA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  <w:tc>
          <w:tcPr>
            <w:tcW w:w="3685" w:type="dxa"/>
          </w:tcPr>
          <w:p w14:paraId="6703EA40" w14:textId="3741B932" w:rsidR="00BF35EC" w:rsidRPr="00CF365F" w:rsidRDefault="00BF35EC" w:rsidP="00CA4BAA">
            <w:pPr>
              <w:rPr>
                <w:lang w:val="en-US"/>
              </w:rPr>
            </w:pPr>
            <w:r w:rsidRPr="00CF365F">
              <w:rPr>
                <w:lang w:val="en-US"/>
              </w:rPr>
              <w:t xml:space="preserve">Verifies that </w:t>
            </w:r>
            <w:r w:rsidR="009528A3" w:rsidRPr="00CF365F">
              <w:rPr>
                <w:lang w:val="en-US"/>
              </w:rPr>
              <w:t>name and address have been enter.  Generates a unique location identifier.  Displays location.</w:t>
            </w:r>
          </w:p>
          <w:p w14:paraId="1C3E7C88" w14:textId="77777777" w:rsidR="00BF35EC" w:rsidRPr="00CF365F" w:rsidRDefault="00BF35EC" w:rsidP="00CA4BAA">
            <w:pPr>
              <w:rPr>
                <w:lang w:val="en-US"/>
              </w:rPr>
            </w:pPr>
            <w:r w:rsidRPr="00CF365F">
              <w:rPr>
                <w:lang w:val="en-US"/>
              </w:rPr>
              <w:t>Prompts for confirmation</w:t>
            </w:r>
          </w:p>
        </w:tc>
      </w:tr>
      <w:tr w:rsidR="00BF35EC" w14:paraId="5E9888F4" w14:textId="77777777" w:rsidTr="00CA4BAA">
        <w:tc>
          <w:tcPr>
            <w:tcW w:w="1878" w:type="dxa"/>
          </w:tcPr>
          <w:p w14:paraId="35A60328" w14:textId="77777777" w:rsidR="00BF35EC" w:rsidRDefault="00BF35EC" w:rsidP="00CA4BAA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3CD3EC99" w14:textId="77777777" w:rsidR="00BF35EC" w:rsidRDefault="00BF35EC" w:rsidP="00296D97">
            <w:pPr>
              <w:pStyle w:val="ListParagraph"/>
              <w:numPr>
                <w:ilvl w:val="0"/>
                <w:numId w:val="11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292885F8" w14:textId="77777777" w:rsidR="00BF35EC" w:rsidRDefault="00BF35EC" w:rsidP="00CA4BA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onfirms entry</w:t>
            </w:r>
          </w:p>
        </w:tc>
        <w:tc>
          <w:tcPr>
            <w:tcW w:w="3685" w:type="dxa"/>
          </w:tcPr>
          <w:p w14:paraId="12A85383" w14:textId="2FB25F66" w:rsidR="00BF35EC" w:rsidRPr="00CF365F" w:rsidRDefault="00BF35EC" w:rsidP="000741AF">
            <w:pPr>
              <w:rPr>
                <w:lang w:val="en-US"/>
              </w:rPr>
            </w:pPr>
            <w:r w:rsidRPr="00CF365F">
              <w:rPr>
                <w:lang w:val="en-US"/>
              </w:rPr>
              <w:t xml:space="preserve">Saves the </w:t>
            </w:r>
            <w:r w:rsidR="009528A3" w:rsidRPr="00CF365F">
              <w:rPr>
                <w:lang w:val="en-US"/>
              </w:rPr>
              <w:t>location</w:t>
            </w:r>
            <w:r w:rsidRPr="00CF365F">
              <w:rPr>
                <w:lang w:val="en-US"/>
              </w:rPr>
              <w:t xml:space="preserve"> and returns to the main menu</w:t>
            </w:r>
          </w:p>
        </w:tc>
      </w:tr>
      <w:tr w:rsidR="00BF35EC" w14:paraId="155DD2D0" w14:textId="77777777" w:rsidTr="00CA4BAA">
        <w:tc>
          <w:tcPr>
            <w:tcW w:w="1878" w:type="dxa"/>
          </w:tcPr>
          <w:p w14:paraId="1CCAD39B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72" w:type="dxa"/>
            <w:gridSpan w:val="3"/>
          </w:tcPr>
          <w:p w14:paraId="2C24A86B" w14:textId="7124D010" w:rsidR="00BF35EC" w:rsidRPr="00611192" w:rsidRDefault="00BF35EC" w:rsidP="000741AF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cancel adding the </w:t>
            </w:r>
            <w:r w:rsidR="009528A3">
              <w:rPr>
                <w:lang w:val="en-US"/>
              </w:rPr>
              <w:t>location</w:t>
            </w:r>
          </w:p>
        </w:tc>
      </w:tr>
    </w:tbl>
    <w:p w14:paraId="4B6D230B" w14:textId="7544C86C" w:rsidR="00BF35EC" w:rsidRDefault="00BF35EC" w:rsidP="00BF35EC">
      <w:pPr>
        <w:pStyle w:val="ListParagraph"/>
        <w:ind w:left="0"/>
        <w:rPr>
          <w:lang w:val="en-US"/>
        </w:rPr>
      </w:pPr>
    </w:p>
    <w:p w14:paraId="2D63E4AA" w14:textId="6D398456" w:rsidR="00CF365F" w:rsidRDefault="00CF365F" w:rsidP="00BF35EC">
      <w:pPr>
        <w:pStyle w:val="ListParagraph"/>
        <w:ind w:left="0"/>
        <w:rPr>
          <w:lang w:val="en-US"/>
        </w:rPr>
      </w:pPr>
    </w:p>
    <w:p w14:paraId="5296C131" w14:textId="77777777" w:rsidR="00CF365F" w:rsidRDefault="00CF365F" w:rsidP="00BF35EC">
      <w:pPr>
        <w:pStyle w:val="ListParagraph"/>
        <w:ind w:left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4"/>
        <w:gridCol w:w="744"/>
        <w:gridCol w:w="3203"/>
        <w:gridCol w:w="3549"/>
      </w:tblGrid>
      <w:tr w:rsidR="00BF35EC" w14:paraId="23F28859" w14:textId="77777777" w:rsidTr="00CA4BAA">
        <w:tc>
          <w:tcPr>
            <w:tcW w:w="1854" w:type="dxa"/>
          </w:tcPr>
          <w:p w14:paraId="004B107A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Use Case Name</w:t>
            </w:r>
          </w:p>
        </w:tc>
        <w:tc>
          <w:tcPr>
            <w:tcW w:w="7496" w:type="dxa"/>
            <w:gridSpan w:val="3"/>
          </w:tcPr>
          <w:p w14:paraId="5AC3C893" w14:textId="386E398C" w:rsidR="00BF35EC" w:rsidRDefault="00BF35EC" w:rsidP="00943CAF">
            <w:pPr>
              <w:rPr>
                <w:lang w:val="en-US"/>
              </w:rPr>
            </w:pPr>
            <w:r>
              <w:rPr>
                <w:lang w:val="en-US"/>
              </w:rPr>
              <w:t xml:space="preserve">Query all </w:t>
            </w:r>
            <w:r w:rsidR="009528A3">
              <w:rPr>
                <w:lang w:val="en-US"/>
              </w:rPr>
              <w:t>locations</w:t>
            </w:r>
          </w:p>
        </w:tc>
      </w:tr>
      <w:tr w:rsidR="00BF35EC" w14:paraId="18780263" w14:textId="77777777" w:rsidTr="00CA4BAA">
        <w:tc>
          <w:tcPr>
            <w:tcW w:w="1854" w:type="dxa"/>
          </w:tcPr>
          <w:p w14:paraId="2A657123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96" w:type="dxa"/>
            <w:gridSpan w:val="3"/>
          </w:tcPr>
          <w:p w14:paraId="10B2050A" w14:textId="3F18582E" w:rsidR="00BF35EC" w:rsidRDefault="00BF35EC" w:rsidP="00943CAF">
            <w:pPr>
              <w:rPr>
                <w:lang w:val="en-US"/>
              </w:rPr>
            </w:pPr>
            <w:r>
              <w:rPr>
                <w:lang w:val="en-US"/>
              </w:rPr>
              <w:t xml:space="preserve">Request for </w:t>
            </w:r>
            <w:r w:rsidR="009528A3">
              <w:rPr>
                <w:lang w:val="en-US"/>
              </w:rPr>
              <w:t>a list of locations and their addresses</w:t>
            </w:r>
          </w:p>
        </w:tc>
      </w:tr>
      <w:tr w:rsidR="00BF35EC" w14:paraId="7AF3FB7B" w14:textId="77777777" w:rsidTr="00CA4BAA">
        <w:tc>
          <w:tcPr>
            <w:tcW w:w="1854" w:type="dxa"/>
          </w:tcPr>
          <w:p w14:paraId="4F005AD1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96" w:type="dxa"/>
            <w:gridSpan w:val="3"/>
          </w:tcPr>
          <w:p w14:paraId="5BA8EF5F" w14:textId="16014421" w:rsidR="00BF35EC" w:rsidRDefault="00BF35EC" w:rsidP="00943CAF">
            <w:pPr>
              <w:rPr>
                <w:lang w:val="en-US"/>
              </w:rPr>
            </w:pPr>
            <w:r>
              <w:rPr>
                <w:lang w:val="en-US"/>
              </w:rPr>
              <w:t xml:space="preserve">Allows the Owner to retrieve all </w:t>
            </w:r>
            <w:r w:rsidR="009528A3">
              <w:rPr>
                <w:lang w:val="en-US"/>
              </w:rPr>
              <w:t>locations</w:t>
            </w:r>
          </w:p>
        </w:tc>
      </w:tr>
      <w:tr w:rsidR="00BF35EC" w14:paraId="7690EB80" w14:textId="77777777" w:rsidTr="00CA4BAA">
        <w:tc>
          <w:tcPr>
            <w:tcW w:w="1854" w:type="dxa"/>
          </w:tcPr>
          <w:p w14:paraId="7D039411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ctors</w:t>
            </w:r>
          </w:p>
        </w:tc>
        <w:tc>
          <w:tcPr>
            <w:tcW w:w="7496" w:type="dxa"/>
            <w:gridSpan w:val="3"/>
          </w:tcPr>
          <w:p w14:paraId="0D545015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BF35EC" w14:paraId="2BEFA75C" w14:textId="77777777" w:rsidTr="00CA4BAA">
        <w:tc>
          <w:tcPr>
            <w:tcW w:w="1854" w:type="dxa"/>
          </w:tcPr>
          <w:p w14:paraId="30A77E58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96" w:type="dxa"/>
            <w:gridSpan w:val="3"/>
          </w:tcPr>
          <w:p w14:paraId="24A6BEBA" w14:textId="1919B661" w:rsidR="00BF35EC" w:rsidRDefault="00BF35EC" w:rsidP="00CA4BAA">
            <w:pPr>
              <w:rPr>
                <w:lang w:val="en-US"/>
              </w:rPr>
            </w:pPr>
          </w:p>
        </w:tc>
      </w:tr>
      <w:tr w:rsidR="00BF35EC" w14:paraId="0C406F91" w14:textId="77777777" w:rsidTr="00CA4BAA">
        <w:tc>
          <w:tcPr>
            <w:tcW w:w="1854" w:type="dxa"/>
          </w:tcPr>
          <w:p w14:paraId="23F43A55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96" w:type="dxa"/>
            <w:gridSpan w:val="3"/>
          </w:tcPr>
          <w:p w14:paraId="6B6E9469" w14:textId="30AF13EF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BF35EC" w14:paraId="789081CE" w14:textId="77777777" w:rsidTr="00CA4BAA">
        <w:tc>
          <w:tcPr>
            <w:tcW w:w="1854" w:type="dxa"/>
          </w:tcPr>
          <w:p w14:paraId="1F04C50D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96" w:type="dxa"/>
            <w:gridSpan w:val="3"/>
          </w:tcPr>
          <w:p w14:paraId="1508401E" w14:textId="1C048E80" w:rsidR="00BF35EC" w:rsidRDefault="00BF35EC" w:rsidP="00943CAF">
            <w:pPr>
              <w:rPr>
                <w:lang w:val="en-US"/>
              </w:rPr>
            </w:pPr>
            <w:r>
              <w:rPr>
                <w:lang w:val="en-US"/>
              </w:rPr>
              <w:t xml:space="preserve">All </w:t>
            </w:r>
            <w:r w:rsidR="009528A3">
              <w:rPr>
                <w:lang w:val="en-US"/>
              </w:rPr>
              <w:t>locations and addresses are displayed.</w:t>
            </w:r>
          </w:p>
        </w:tc>
      </w:tr>
      <w:tr w:rsidR="00BF35EC" w14:paraId="7DB39D15" w14:textId="77777777" w:rsidTr="00CA4BAA">
        <w:tc>
          <w:tcPr>
            <w:tcW w:w="1854" w:type="dxa"/>
          </w:tcPr>
          <w:p w14:paraId="5AD0C3E8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947" w:type="dxa"/>
            <w:gridSpan w:val="2"/>
          </w:tcPr>
          <w:p w14:paraId="15F86FBA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549" w:type="dxa"/>
          </w:tcPr>
          <w:p w14:paraId="76E3013E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BF35EC" w14:paraId="53185DF4" w14:textId="77777777" w:rsidTr="00CA4BAA">
        <w:tc>
          <w:tcPr>
            <w:tcW w:w="1854" w:type="dxa"/>
          </w:tcPr>
          <w:p w14:paraId="6E9E2EAE" w14:textId="77777777" w:rsidR="00BF35EC" w:rsidRDefault="00BF35EC" w:rsidP="00CA4BAA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4571B362" w14:textId="77777777" w:rsidR="00BF35EC" w:rsidRPr="00F3263E" w:rsidRDefault="00BF35EC" w:rsidP="00BF35EC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3203" w:type="dxa"/>
          </w:tcPr>
          <w:p w14:paraId="35FB9F47" w14:textId="0180A8FF" w:rsidR="00BF35EC" w:rsidRDefault="00BF35EC" w:rsidP="00943CA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s to query all </w:t>
            </w:r>
            <w:r w:rsidR="009528A3">
              <w:rPr>
                <w:lang w:val="en-US"/>
              </w:rPr>
              <w:t>locations</w:t>
            </w:r>
          </w:p>
        </w:tc>
        <w:tc>
          <w:tcPr>
            <w:tcW w:w="3549" w:type="dxa"/>
          </w:tcPr>
          <w:p w14:paraId="111A371F" w14:textId="77AA330B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a list of </w:t>
            </w:r>
            <w:r w:rsidR="009528A3">
              <w:rPr>
                <w:lang w:val="en-US"/>
              </w:rPr>
              <w:t>locations.</w:t>
            </w:r>
          </w:p>
          <w:p w14:paraId="35C148F3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Prompts to cancel</w:t>
            </w:r>
          </w:p>
        </w:tc>
      </w:tr>
      <w:tr w:rsidR="00BF35EC" w14:paraId="61458F54" w14:textId="77777777" w:rsidTr="00CA4BAA">
        <w:tc>
          <w:tcPr>
            <w:tcW w:w="1854" w:type="dxa"/>
          </w:tcPr>
          <w:p w14:paraId="68D94503" w14:textId="77777777" w:rsidR="00BF35EC" w:rsidRDefault="00BF35EC" w:rsidP="00CA4BAA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72396917" w14:textId="77777777" w:rsidR="00BF35EC" w:rsidRPr="00BF35EC" w:rsidRDefault="00BF35EC" w:rsidP="00BF35EC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3203" w:type="dxa"/>
          </w:tcPr>
          <w:p w14:paraId="1F8191DE" w14:textId="77777777" w:rsidR="00BF35EC" w:rsidRDefault="00BF35EC" w:rsidP="00CA4BA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hooses to cancel</w:t>
            </w:r>
          </w:p>
        </w:tc>
        <w:tc>
          <w:tcPr>
            <w:tcW w:w="3549" w:type="dxa"/>
          </w:tcPr>
          <w:p w14:paraId="48C5A486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returns to the main menu</w:t>
            </w:r>
          </w:p>
        </w:tc>
      </w:tr>
      <w:tr w:rsidR="00BF35EC" w14:paraId="0E1942E0" w14:textId="77777777" w:rsidTr="00CA4BAA">
        <w:tc>
          <w:tcPr>
            <w:tcW w:w="1854" w:type="dxa"/>
          </w:tcPr>
          <w:p w14:paraId="449883E0" w14:textId="77777777" w:rsidR="00BF35EC" w:rsidRDefault="00BF35EC" w:rsidP="00CA4BAA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96" w:type="dxa"/>
            <w:gridSpan w:val="3"/>
          </w:tcPr>
          <w:p w14:paraId="2A07F39B" w14:textId="35627B8F" w:rsidR="00BF35EC" w:rsidRPr="00611192" w:rsidRDefault="00BF35EC" w:rsidP="00943CAF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cancel </w:t>
            </w:r>
            <w:r w:rsidR="00F732E8">
              <w:rPr>
                <w:lang w:val="en-US"/>
              </w:rPr>
              <w:t xml:space="preserve">query </w:t>
            </w:r>
            <w:r w:rsidR="009528A3">
              <w:rPr>
                <w:lang w:val="en-US"/>
              </w:rPr>
              <w:t>locations</w:t>
            </w:r>
          </w:p>
        </w:tc>
      </w:tr>
    </w:tbl>
    <w:p w14:paraId="553B1035" w14:textId="31CFC41B" w:rsidR="00CF365F" w:rsidRDefault="00CF365F" w:rsidP="009A0C2A">
      <w:pPr>
        <w:pStyle w:val="ListParagraph"/>
        <w:ind w:left="0"/>
        <w:rPr>
          <w:rFonts w:asciiTheme="majorHAnsi" w:hAnsiTheme="majorHAnsi" w:cstheme="majorHAnsi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43D4807" wp14:editId="4D312B35">
            <wp:simplePos x="0" y="0"/>
            <wp:positionH relativeFrom="page">
              <wp:align>right</wp:align>
            </wp:positionH>
            <wp:positionV relativeFrom="paragraph">
              <wp:posOffset>370205</wp:posOffset>
            </wp:positionV>
            <wp:extent cx="7771130" cy="4176395"/>
            <wp:effectExtent l="0" t="0" r="127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130" cy="4176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08513" w14:textId="550D4991" w:rsidR="00CF365F" w:rsidRDefault="00CF365F" w:rsidP="009A0C2A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011A191C" w14:textId="2ADA2C7C" w:rsidR="00CF365F" w:rsidRDefault="00CF365F" w:rsidP="009A0C2A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64A0C8EF" w14:textId="7C7E48A4" w:rsidR="00CF365F" w:rsidRDefault="00CF365F" w:rsidP="009A0C2A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13B5C599" w14:textId="3F6A4889" w:rsidR="00CF365F" w:rsidRDefault="00CF365F" w:rsidP="009A0C2A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6B6D9452" w14:textId="65E004D9" w:rsidR="00CF365F" w:rsidRDefault="00CF365F" w:rsidP="009A0C2A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5E26EACC" w14:textId="77777777" w:rsidR="00CF365F" w:rsidRDefault="00CF365F" w:rsidP="009A0C2A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279E31B9" w14:textId="7EB99D2D" w:rsidR="00BA2176" w:rsidRPr="00002757" w:rsidRDefault="00BA2176" w:rsidP="009A0C2A">
      <w:pPr>
        <w:pStyle w:val="ListParagraph"/>
        <w:ind w:left="0"/>
        <w:rPr>
          <w:rFonts w:asciiTheme="majorHAnsi" w:hAnsiTheme="majorHAnsi" w:cstheme="majorHAnsi"/>
          <w:lang w:val="en-US"/>
        </w:rPr>
      </w:pPr>
      <w:r w:rsidRPr="00002757">
        <w:rPr>
          <w:rFonts w:asciiTheme="majorHAnsi" w:hAnsiTheme="majorHAnsi" w:cstheme="majorHAnsi"/>
          <w:lang w:val="en-US"/>
        </w:rPr>
        <w:t>User Story</w:t>
      </w:r>
    </w:p>
    <w:p w14:paraId="7AE64F09" w14:textId="42D40119" w:rsidR="00BA2176" w:rsidRDefault="009528A3" w:rsidP="00BA2176">
      <w:pPr>
        <w:rPr>
          <w:lang w:val="en-US"/>
        </w:rPr>
      </w:pPr>
      <w:r>
        <w:rPr>
          <w:lang w:val="en-US"/>
        </w:rPr>
        <w:t>To allow for easy retrieval of products,</w:t>
      </w:r>
      <w:r w:rsidR="00BA2176">
        <w:rPr>
          <w:lang w:val="en-US"/>
        </w:rPr>
        <w:t xml:space="preserve"> </w:t>
      </w:r>
      <w:r>
        <w:rPr>
          <w:lang w:val="en-US"/>
        </w:rPr>
        <w:t>we</w:t>
      </w:r>
      <w:r w:rsidR="00BA2176">
        <w:rPr>
          <w:lang w:val="en-US"/>
        </w:rPr>
        <w:t xml:space="preserve"> would like to organize </w:t>
      </w:r>
      <w:r>
        <w:rPr>
          <w:lang w:val="en-US"/>
        </w:rPr>
        <w:t>our</w:t>
      </w:r>
      <w:r w:rsidR="00BA2176">
        <w:rPr>
          <w:lang w:val="en-US"/>
        </w:rPr>
        <w:t xml:space="preserve"> list of </w:t>
      </w:r>
      <w:r>
        <w:rPr>
          <w:lang w:val="en-US"/>
        </w:rPr>
        <w:t>products</w:t>
      </w:r>
      <w:r w:rsidR="00BA2176">
        <w:rPr>
          <w:lang w:val="en-US"/>
        </w:rPr>
        <w:t xml:space="preserve"> by </w:t>
      </w:r>
      <w:r>
        <w:rPr>
          <w:lang w:val="en-US"/>
        </w:rPr>
        <w:t>product</w:t>
      </w:r>
      <w:r w:rsidR="00BA2176">
        <w:rPr>
          <w:lang w:val="en-US"/>
        </w:rPr>
        <w:t xml:space="preserve"> type.    </w:t>
      </w:r>
    </w:p>
    <w:p w14:paraId="7072FB63" w14:textId="77777777" w:rsidR="00BA2176" w:rsidRDefault="00BA2176" w:rsidP="00BA2176">
      <w:pPr>
        <w:rPr>
          <w:lang w:val="en-US"/>
        </w:rPr>
      </w:pPr>
      <w:r>
        <w:rPr>
          <w:lang w:val="en-US"/>
        </w:rPr>
        <w:t>Acceptance Criteria:</w:t>
      </w:r>
    </w:p>
    <w:p w14:paraId="0622ED32" w14:textId="23F989E0" w:rsidR="00BA2176" w:rsidRPr="00BA2176" w:rsidRDefault="00BA2176" w:rsidP="00BA2176">
      <w:pPr>
        <w:pStyle w:val="ListParagraph"/>
        <w:numPr>
          <w:ilvl w:val="0"/>
          <w:numId w:val="12"/>
        </w:numPr>
        <w:rPr>
          <w:lang w:val="en-US"/>
        </w:rPr>
      </w:pPr>
      <w:r w:rsidRPr="00BA2176">
        <w:rPr>
          <w:lang w:val="en-US"/>
        </w:rPr>
        <w:lastRenderedPageBreak/>
        <w:t xml:space="preserve">Must be able to query </w:t>
      </w:r>
      <w:r w:rsidR="009528A3">
        <w:rPr>
          <w:lang w:val="en-US"/>
        </w:rPr>
        <w:t>product</w:t>
      </w:r>
      <w:r>
        <w:rPr>
          <w:lang w:val="en-US"/>
        </w:rPr>
        <w:t xml:space="preserve"> types</w:t>
      </w:r>
      <w:r w:rsidR="009528A3">
        <w:rPr>
          <w:lang w:val="en-US"/>
        </w:rPr>
        <w:t>.</w:t>
      </w:r>
    </w:p>
    <w:p w14:paraId="66391672" w14:textId="1EE96057" w:rsidR="00BA2176" w:rsidRPr="009A0C2A" w:rsidRDefault="00CF365F" w:rsidP="009A0C2A">
      <w:pPr>
        <w:pStyle w:val="ListParagraph"/>
        <w:numPr>
          <w:ilvl w:val="0"/>
          <w:numId w:val="12"/>
        </w:numPr>
        <w:rPr>
          <w:lang w:val="en-US"/>
        </w:rPr>
      </w:pPr>
      <w:r w:rsidRPr="00CF365F"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210B331D" wp14:editId="32DB9B44">
            <wp:simplePos x="0" y="0"/>
            <wp:positionH relativeFrom="page">
              <wp:align>left</wp:align>
            </wp:positionH>
            <wp:positionV relativeFrom="paragraph">
              <wp:posOffset>3683635</wp:posOffset>
            </wp:positionV>
            <wp:extent cx="7784465" cy="3705225"/>
            <wp:effectExtent l="0" t="0" r="698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6217" cy="370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176" w:rsidRPr="00BA2176">
        <w:rPr>
          <w:lang w:val="en-US"/>
        </w:rPr>
        <w:t xml:space="preserve">Must be able to record </w:t>
      </w:r>
      <w:r w:rsidR="009528A3">
        <w:rPr>
          <w:lang w:val="en-US"/>
        </w:rPr>
        <w:t>a new produc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8"/>
        <w:gridCol w:w="457"/>
        <w:gridCol w:w="3330"/>
        <w:gridCol w:w="3685"/>
      </w:tblGrid>
      <w:tr w:rsidR="00BA2176" w14:paraId="1B3E8AED" w14:textId="77777777" w:rsidTr="00443B56">
        <w:tc>
          <w:tcPr>
            <w:tcW w:w="1878" w:type="dxa"/>
          </w:tcPr>
          <w:p w14:paraId="371EEDEE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Use Case Name</w:t>
            </w:r>
          </w:p>
        </w:tc>
        <w:tc>
          <w:tcPr>
            <w:tcW w:w="7472" w:type="dxa"/>
            <w:gridSpan w:val="3"/>
          </w:tcPr>
          <w:p w14:paraId="389A871F" w14:textId="7A531A3B" w:rsidR="00BA2176" w:rsidRDefault="00BA2176" w:rsidP="00BA2176">
            <w:pPr>
              <w:rPr>
                <w:lang w:val="en-US"/>
              </w:rPr>
            </w:pPr>
            <w:r>
              <w:rPr>
                <w:lang w:val="en-US"/>
              </w:rPr>
              <w:t xml:space="preserve">Create </w:t>
            </w:r>
            <w:r w:rsidR="009528A3">
              <w:rPr>
                <w:lang w:val="en-US"/>
              </w:rPr>
              <w:t>a product type</w:t>
            </w:r>
          </w:p>
        </w:tc>
      </w:tr>
      <w:tr w:rsidR="00BA2176" w14:paraId="69FFB056" w14:textId="77777777" w:rsidTr="00443B56">
        <w:tc>
          <w:tcPr>
            <w:tcW w:w="1878" w:type="dxa"/>
          </w:tcPr>
          <w:p w14:paraId="496477B2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72" w:type="dxa"/>
            <w:gridSpan w:val="3"/>
          </w:tcPr>
          <w:p w14:paraId="2E50BA16" w14:textId="2ADE2BCA" w:rsidR="00BA2176" w:rsidRDefault="009528A3" w:rsidP="00BA2176">
            <w:pPr>
              <w:rPr>
                <w:lang w:val="en-US"/>
              </w:rPr>
            </w:pPr>
            <w:r>
              <w:rPr>
                <w:lang w:val="en-US"/>
              </w:rPr>
              <w:t>Business decides to add a new type of products</w:t>
            </w:r>
            <w:r w:rsidR="00BA2176">
              <w:rPr>
                <w:lang w:val="en-US"/>
              </w:rPr>
              <w:t xml:space="preserve"> </w:t>
            </w:r>
          </w:p>
        </w:tc>
      </w:tr>
      <w:tr w:rsidR="00BA2176" w14:paraId="6689E67B" w14:textId="77777777" w:rsidTr="00443B56">
        <w:tc>
          <w:tcPr>
            <w:tcW w:w="1878" w:type="dxa"/>
          </w:tcPr>
          <w:p w14:paraId="111CC4FD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72" w:type="dxa"/>
            <w:gridSpan w:val="3"/>
          </w:tcPr>
          <w:p w14:paraId="17BDC70C" w14:textId="6C5181A8" w:rsidR="00BA2176" w:rsidRDefault="00BA2176" w:rsidP="00BA2176">
            <w:pPr>
              <w:rPr>
                <w:lang w:val="en-US"/>
              </w:rPr>
            </w:pPr>
            <w:r>
              <w:rPr>
                <w:lang w:val="en-US"/>
              </w:rPr>
              <w:t>Allows the Owner to create a</w:t>
            </w:r>
            <w:r w:rsidR="009528A3">
              <w:rPr>
                <w:lang w:val="en-US"/>
              </w:rPr>
              <w:t xml:space="preserve"> product</w:t>
            </w:r>
            <w:r>
              <w:rPr>
                <w:lang w:val="en-US"/>
              </w:rPr>
              <w:t xml:space="preserve"> type</w:t>
            </w:r>
          </w:p>
        </w:tc>
      </w:tr>
      <w:tr w:rsidR="00BA2176" w14:paraId="74B6FC99" w14:textId="77777777" w:rsidTr="00443B56">
        <w:tc>
          <w:tcPr>
            <w:tcW w:w="1878" w:type="dxa"/>
          </w:tcPr>
          <w:p w14:paraId="535BF5B1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472" w:type="dxa"/>
            <w:gridSpan w:val="3"/>
          </w:tcPr>
          <w:p w14:paraId="09ED6E8E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BA2176" w14:paraId="762CB023" w14:textId="77777777" w:rsidTr="00443B56">
        <w:tc>
          <w:tcPr>
            <w:tcW w:w="1878" w:type="dxa"/>
          </w:tcPr>
          <w:p w14:paraId="2B057092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72" w:type="dxa"/>
            <w:gridSpan w:val="3"/>
          </w:tcPr>
          <w:p w14:paraId="0ABC559A" w14:textId="77777777" w:rsidR="00BA2176" w:rsidRDefault="00BA2176" w:rsidP="00443B56">
            <w:pPr>
              <w:rPr>
                <w:lang w:val="en-US"/>
              </w:rPr>
            </w:pPr>
          </w:p>
        </w:tc>
      </w:tr>
      <w:tr w:rsidR="00BA2176" w14:paraId="3D5C0A77" w14:textId="77777777" w:rsidTr="00443B56">
        <w:tc>
          <w:tcPr>
            <w:tcW w:w="1878" w:type="dxa"/>
          </w:tcPr>
          <w:p w14:paraId="2B6E1B96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72" w:type="dxa"/>
            <w:gridSpan w:val="3"/>
          </w:tcPr>
          <w:p w14:paraId="3A25207C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BA2176" w14:paraId="1B1D6213" w14:textId="77777777" w:rsidTr="00443B56">
        <w:tc>
          <w:tcPr>
            <w:tcW w:w="1878" w:type="dxa"/>
          </w:tcPr>
          <w:p w14:paraId="0F0A53C5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72" w:type="dxa"/>
            <w:gridSpan w:val="3"/>
          </w:tcPr>
          <w:p w14:paraId="1A3C6C8F" w14:textId="6BCF0AA2" w:rsidR="00BA2176" w:rsidRDefault="009528A3" w:rsidP="00443B56">
            <w:pPr>
              <w:rPr>
                <w:lang w:val="en-US"/>
              </w:rPr>
            </w:pPr>
            <w:r>
              <w:rPr>
                <w:lang w:val="en-US"/>
              </w:rPr>
              <w:t>product</w:t>
            </w:r>
            <w:r w:rsidR="00BA2176">
              <w:rPr>
                <w:lang w:val="en-US"/>
              </w:rPr>
              <w:t xml:space="preserve"> type is added and available to query </w:t>
            </w:r>
          </w:p>
        </w:tc>
      </w:tr>
      <w:tr w:rsidR="00BA2176" w14:paraId="4AF89890" w14:textId="77777777" w:rsidTr="00443B56">
        <w:tc>
          <w:tcPr>
            <w:tcW w:w="1878" w:type="dxa"/>
          </w:tcPr>
          <w:p w14:paraId="51482840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787" w:type="dxa"/>
            <w:gridSpan w:val="2"/>
          </w:tcPr>
          <w:p w14:paraId="583D05AD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685" w:type="dxa"/>
          </w:tcPr>
          <w:p w14:paraId="380FA34D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BA2176" w14:paraId="64983072" w14:textId="77777777" w:rsidTr="00443B56">
        <w:tc>
          <w:tcPr>
            <w:tcW w:w="1878" w:type="dxa"/>
          </w:tcPr>
          <w:p w14:paraId="3E01B31D" w14:textId="77777777" w:rsidR="00BA2176" w:rsidRDefault="00BA2176" w:rsidP="00443B56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62414177" w14:textId="77777777" w:rsidR="00BA2176" w:rsidRPr="00BF35EC" w:rsidRDefault="00BA2176" w:rsidP="00443B56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3330" w:type="dxa"/>
          </w:tcPr>
          <w:p w14:paraId="7C795B94" w14:textId="0D7BA24F" w:rsidR="00BA2176" w:rsidRDefault="00BA2176" w:rsidP="00BA2176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s to add a new </w:t>
            </w:r>
            <w:r w:rsidR="009528A3">
              <w:rPr>
                <w:lang w:val="en-US"/>
              </w:rPr>
              <w:t>product</w:t>
            </w:r>
            <w:r>
              <w:rPr>
                <w:lang w:val="en-US"/>
              </w:rPr>
              <w:t xml:space="preserve"> type</w:t>
            </w:r>
          </w:p>
        </w:tc>
        <w:tc>
          <w:tcPr>
            <w:tcW w:w="3685" w:type="dxa"/>
          </w:tcPr>
          <w:p w14:paraId="56BB2570" w14:textId="61A3B84C" w:rsidR="00BA2176" w:rsidRDefault="00BA2176" w:rsidP="00BA2176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a list of </w:t>
            </w:r>
            <w:r w:rsidR="009528A3">
              <w:rPr>
                <w:lang w:val="en-US"/>
              </w:rPr>
              <w:t>product</w:t>
            </w:r>
            <w:r>
              <w:rPr>
                <w:lang w:val="en-US"/>
              </w:rPr>
              <w:t xml:space="preserve"> types and prompts for </w:t>
            </w:r>
            <w:r w:rsidR="009528A3">
              <w:rPr>
                <w:lang w:val="en-US"/>
              </w:rPr>
              <w:t>product</w:t>
            </w:r>
            <w:r>
              <w:rPr>
                <w:lang w:val="en-US"/>
              </w:rPr>
              <w:t xml:space="preserve"> type and description</w:t>
            </w:r>
          </w:p>
        </w:tc>
      </w:tr>
      <w:tr w:rsidR="00BA2176" w14:paraId="1C05A519" w14:textId="77777777" w:rsidTr="00443B56">
        <w:tc>
          <w:tcPr>
            <w:tcW w:w="1878" w:type="dxa"/>
          </w:tcPr>
          <w:p w14:paraId="3D8781CC" w14:textId="77777777" w:rsidR="00BA2176" w:rsidRDefault="00BA2176" w:rsidP="00443B56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128B36AB" w14:textId="77777777" w:rsidR="00BA2176" w:rsidRDefault="00BA2176" w:rsidP="00BA2176">
            <w:pPr>
              <w:pStyle w:val="ListParagraph"/>
              <w:numPr>
                <w:ilvl w:val="0"/>
                <w:numId w:val="12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01BD0382" w14:textId="04A4F3B5" w:rsidR="00BA2176" w:rsidRDefault="00BA2176" w:rsidP="00443B56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Enters </w:t>
            </w:r>
            <w:r w:rsidR="009528A3">
              <w:rPr>
                <w:lang w:val="en-US"/>
              </w:rPr>
              <w:t>product</w:t>
            </w:r>
            <w:r>
              <w:rPr>
                <w:lang w:val="en-US"/>
              </w:rPr>
              <w:t xml:space="preserve"> type and description</w:t>
            </w:r>
          </w:p>
          <w:p w14:paraId="4B3C4D58" w14:textId="77777777" w:rsidR="00BA2176" w:rsidRPr="00D93671" w:rsidRDefault="00BA2176" w:rsidP="00443B56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  <w:tc>
          <w:tcPr>
            <w:tcW w:w="3685" w:type="dxa"/>
          </w:tcPr>
          <w:p w14:paraId="63700EDF" w14:textId="6CB8B6E3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 xml:space="preserve">Verifies that </w:t>
            </w:r>
            <w:r w:rsidR="009528A3">
              <w:rPr>
                <w:lang w:val="en-US"/>
              </w:rPr>
              <w:t>product</w:t>
            </w:r>
            <w:r>
              <w:rPr>
                <w:lang w:val="en-US"/>
              </w:rPr>
              <w:t xml:space="preserve"> type and description have been entered.</w:t>
            </w:r>
            <w:r w:rsidR="00EA0133">
              <w:rPr>
                <w:lang w:val="en-US"/>
              </w:rPr>
              <w:t xml:space="preserve"> Displays product type.</w:t>
            </w:r>
          </w:p>
          <w:p w14:paraId="5CF7730D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Prompts for confirmation</w:t>
            </w:r>
          </w:p>
        </w:tc>
      </w:tr>
      <w:tr w:rsidR="00BA2176" w14:paraId="703C796C" w14:textId="77777777" w:rsidTr="00443B56">
        <w:tc>
          <w:tcPr>
            <w:tcW w:w="1878" w:type="dxa"/>
          </w:tcPr>
          <w:p w14:paraId="1F9B6EB9" w14:textId="77777777" w:rsidR="00BA2176" w:rsidRDefault="00BA2176" w:rsidP="00443B56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28F3835A" w14:textId="77777777" w:rsidR="00BA2176" w:rsidRDefault="00BA2176" w:rsidP="00BA2176">
            <w:pPr>
              <w:pStyle w:val="ListParagraph"/>
              <w:numPr>
                <w:ilvl w:val="0"/>
                <w:numId w:val="12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2102ECDD" w14:textId="77777777" w:rsidR="00BA2176" w:rsidRDefault="00BA2176" w:rsidP="00443B56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onfirms entry</w:t>
            </w:r>
          </w:p>
        </w:tc>
        <w:tc>
          <w:tcPr>
            <w:tcW w:w="3685" w:type="dxa"/>
          </w:tcPr>
          <w:p w14:paraId="0845939C" w14:textId="22E27011" w:rsidR="00BA2176" w:rsidRDefault="00BA2176" w:rsidP="00BA2176">
            <w:pPr>
              <w:rPr>
                <w:lang w:val="en-US"/>
              </w:rPr>
            </w:pPr>
            <w:r>
              <w:rPr>
                <w:lang w:val="en-US"/>
              </w:rPr>
              <w:t xml:space="preserve">Saves the </w:t>
            </w:r>
            <w:r w:rsidR="00CF0CF7">
              <w:rPr>
                <w:lang w:val="en-US"/>
              </w:rPr>
              <w:t>product</w:t>
            </w:r>
            <w:r>
              <w:rPr>
                <w:lang w:val="en-US"/>
              </w:rPr>
              <w:t xml:space="preserve"> type and returns to the main menu</w:t>
            </w:r>
          </w:p>
        </w:tc>
      </w:tr>
      <w:tr w:rsidR="00BA2176" w14:paraId="440AFE8D" w14:textId="77777777" w:rsidTr="00443B56">
        <w:tc>
          <w:tcPr>
            <w:tcW w:w="1878" w:type="dxa"/>
          </w:tcPr>
          <w:p w14:paraId="5B0B1573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72" w:type="dxa"/>
            <w:gridSpan w:val="3"/>
          </w:tcPr>
          <w:p w14:paraId="5342C84C" w14:textId="663DEC0F" w:rsidR="00BA2176" w:rsidRPr="00611192" w:rsidRDefault="00BA2176" w:rsidP="00BA21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cancel adding the </w:t>
            </w:r>
            <w:r w:rsidR="00CF0CF7">
              <w:rPr>
                <w:lang w:val="en-US"/>
              </w:rPr>
              <w:t>product</w:t>
            </w:r>
            <w:r>
              <w:rPr>
                <w:lang w:val="en-US"/>
              </w:rPr>
              <w:t xml:space="preserve"> type</w:t>
            </w:r>
          </w:p>
        </w:tc>
      </w:tr>
    </w:tbl>
    <w:p w14:paraId="74D4331F" w14:textId="5950C8BE" w:rsidR="00BA2176" w:rsidRDefault="00BA2176" w:rsidP="00BA2176">
      <w:pPr>
        <w:pStyle w:val="ListParagraph"/>
        <w:ind w:left="0"/>
        <w:rPr>
          <w:lang w:val="en-US"/>
        </w:rPr>
      </w:pPr>
    </w:p>
    <w:p w14:paraId="0BBA2C8B" w14:textId="0DD0D0DD" w:rsidR="00BA2176" w:rsidRDefault="00BA2176" w:rsidP="00BA2176">
      <w:pPr>
        <w:pStyle w:val="ListParagraph"/>
        <w:ind w:left="0"/>
        <w:rPr>
          <w:lang w:val="en-US"/>
        </w:rPr>
      </w:pPr>
    </w:p>
    <w:p w14:paraId="35BA4B44" w14:textId="46E6365C" w:rsidR="00CF365F" w:rsidRDefault="00CF365F" w:rsidP="00BA2176">
      <w:pPr>
        <w:pStyle w:val="ListParagraph"/>
        <w:ind w:left="0"/>
        <w:rPr>
          <w:lang w:val="en-US"/>
        </w:rPr>
      </w:pPr>
    </w:p>
    <w:p w14:paraId="08C04C47" w14:textId="77777777" w:rsidR="00CF365F" w:rsidRDefault="00CF365F" w:rsidP="00BA2176">
      <w:pPr>
        <w:pStyle w:val="ListParagraph"/>
        <w:ind w:left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4"/>
        <w:gridCol w:w="744"/>
        <w:gridCol w:w="3203"/>
        <w:gridCol w:w="3549"/>
      </w:tblGrid>
      <w:tr w:rsidR="00BA2176" w14:paraId="40EE6221" w14:textId="77777777" w:rsidTr="00443B56">
        <w:tc>
          <w:tcPr>
            <w:tcW w:w="1854" w:type="dxa"/>
          </w:tcPr>
          <w:p w14:paraId="004B82C7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Use Case Name</w:t>
            </w:r>
          </w:p>
        </w:tc>
        <w:tc>
          <w:tcPr>
            <w:tcW w:w="7496" w:type="dxa"/>
            <w:gridSpan w:val="3"/>
          </w:tcPr>
          <w:p w14:paraId="6BE4BB32" w14:textId="039A7C38" w:rsidR="00BA2176" w:rsidRDefault="00BA2176" w:rsidP="00634FD3">
            <w:pPr>
              <w:rPr>
                <w:lang w:val="en-US"/>
              </w:rPr>
            </w:pPr>
            <w:r>
              <w:rPr>
                <w:lang w:val="en-US"/>
              </w:rPr>
              <w:t xml:space="preserve">Query all </w:t>
            </w:r>
            <w:r w:rsidR="00CF0CF7">
              <w:rPr>
                <w:lang w:val="en-US"/>
              </w:rPr>
              <w:t>product</w:t>
            </w:r>
            <w:r w:rsidR="00634FD3">
              <w:rPr>
                <w:lang w:val="en-US"/>
              </w:rPr>
              <w:t xml:space="preserve"> types</w:t>
            </w:r>
            <w:r w:rsidR="00CF0CF7">
              <w:rPr>
                <w:lang w:val="en-US"/>
              </w:rPr>
              <w:t>.</w:t>
            </w:r>
          </w:p>
        </w:tc>
      </w:tr>
      <w:tr w:rsidR="00BA2176" w14:paraId="211FA4EC" w14:textId="77777777" w:rsidTr="00443B56">
        <w:tc>
          <w:tcPr>
            <w:tcW w:w="1854" w:type="dxa"/>
          </w:tcPr>
          <w:p w14:paraId="143762AF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96" w:type="dxa"/>
            <w:gridSpan w:val="3"/>
          </w:tcPr>
          <w:p w14:paraId="2BD18D1F" w14:textId="1433DF79" w:rsidR="00BA2176" w:rsidRDefault="00BA2176" w:rsidP="00634FD3">
            <w:pPr>
              <w:rPr>
                <w:lang w:val="en-US"/>
              </w:rPr>
            </w:pPr>
            <w:r>
              <w:rPr>
                <w:lang w:val="en-US"/>
              </w:rPr>
              <w:t xml:space="preserve">Request for </w:t>
            </w:r>
            <w:r w:rsidR="00CF0CF7">
              <w:rPr>
                <w:lang w:val="en-US"/>
              </w:rPr>
              <w:t>product</w:t>
            </w:r>
            <w:r w:rsidR="00634FD3">
              <w:rPr>
                <w:lang w:val="en-US"/>
              </w:rPr>
              <w:t xml:space="preserve"> types</w:t>
            </w:r>
          </w:p>
        </w:tc>
      </w:tr>
      <w:tr w:rsidR="00BA2176" w14:paraId="6CBDF033" w14:textId="77777777" w:rsidTr="00443B56">
        <w:tc>
          <w:tcPr>
            <w:tcW w:w="1854" w:type="dxa"/>
          </w:tcPr>
          <w:p w14:paraId="5606B039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96" w:type="dxa"/>
            <w:gridSpan w:val="3"/>
          </w:tcPr>
          <w:p w14:paraId="59A36747" w14:textId="2EEE2BA8" w:rsidR="00BA2176" w:rsidRDefault="00BA2176" w:rsidP="00634FD3">
            <w:pPr>
              <w:rPr>
                <w:lang w:val="en-US"/>
              </w:rPr>
            </w:pPr>
            <w:r>
              <w:rPr>
                <w:lang w:val="en-US"/>
              </w:rPr>
              <w:t xml:space="preserve">Allows the Owner to retrieve all </w:t>
            </w:r>
            <w:r w:rsidR="00CF0CF7">
              <w:rPr>
                <w:lang w:val="en-US"/>
              </w:rPr>
              <w:t>product</w:t>
            </w:r>
            <w:r w:rsidR="00634FD3">
              <w:rPr>
                <w:lang w:val="en-US"/>
              </w:rPr>
              <w:t xml:space="preserve"> types</w:t>
            </w:r>
            <w:r>
              <w:rPr>
                <w:lang w:val="en-US"/>
              </w:rPr>
              <w:t>.</w:t>
            </w:r>
          </w:p>
        </w:tc>
      </w:tr>
      <w:tr w:rsidR="00BA2176" w14:paraId="7645DB1C" w14:textId="77777777" w:rsidTr="00443B56">
        <w:tc>
          <w:tcPr>
            <w:tcW w:w="1854" w:type="dxa"/>
          </w:tcPr>
          <w:p w14:paraId="4DB4B376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496" w:type="dxa"/>
            <w:gridSpan w:val="3"/>
          </w:tcPr>
          <w:p w14:paraId="2855951A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BA2176" w14:paraId="215FE6FC" w14:textId="77777777" w:rsidTr="00443B56">
        <w:tc>
          <w:tcPr>
            <w:tcW w:w="1854" w:type="dxa"/>
          </w:tcPr>
          <w:p w14:paraId="70F3CB1D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96" w:type="dxa"/>
            <w:gridSpan w:val="3"/>
          </w:tcPr>
          <w:p w14:paraId="53C400CF" w14:textId="77777777" w:rsidR="00BA2176" w:rsidRDefault="00BA2176" w:rsidP="00443B56">
            <w:pPr>
              <w:rPr>
                <w:lang w:val="en-US"/>
              </w:rPr>
            </w:pPr>
          </w:p>
        </w:tc>
      </w:tr>
      <w:tr w:rsidR="00BA2176" w14:paraId="0E239C5E" w14:textId="77777777" w:rsidTr="00443B56">
        <w:tc>
          <w:tcPr>
            <w:tcW w:w="1854" w:type="dxa"/>
          </w:tcPr>
          <w:p w14:paraId="772D0698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96" w:type="dxa"/>
            <w:gridSpan w:val="3"/>
          </w:tcPr>
          <w:p w14:paraId="1562E623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BA2176" w14:paraId="257DD0CD" w14:textId="77777777" w:rsidTr="00443B56">
        <w:tc>
          <w:tcPr>
            <w:tcW w:w="1854" w:type="dxa"/>
          </w:tcPr>
          <w:p w14:paraId="073278DA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96" w:type="dxa"/>
            <w:gridSpan w:val="3"/>
          </w:tcPr>
          <w:p w14:paraId="3652E73D" w14:textId="1A18619C" w:rsidR="00BA2176" w:rsidRDefault="00BA2176" w:rsidP="00634FD3">
            <w:pPr>
              <w:rPr>
                <w:lang w:val="en-US"/>
              </w:rPr>
            </w:pPr>
            <w:r>
              <w:rPr>
                <w:lang w:val="en-US"/>
              </w:rPr>
              <w:t xml:space="preserve">All </w:t>
            </w:r>
            <w:r w:rsidR="00CF0CF7">
              <w:rPr>
                <w:lang w:val="en-US"/>
              </w:rPr>
              <w:t>product</w:t>
            </w:r>
            <w:r w:rsidR="00634FD3">
              <w:rPr>
                <w:lang w:val="en-US"/>
              </w:rPr>
              <w:t xml:space="preserve"> types</w:t>
            </w:r>
            <w:r>
              <w:rPr>
                <w:lang w:val="en-US"/>
              </w:rPr>
              <w:t xml:space="preserve"> are retrieved.</w:t>
            </w:r>
          </w:p>
        </w:tc>
      </w:tr>
      <w:tr w:rsidR="00BA2176" w14:paraId="27EECB97" w14:textId="77777777" w:rsidTr="00443B56">
        <w:tc>
          <w:tcPr>
            <w:tcW w:w="1854" w:type="dxa"/>
          </w:tcPr>
          <w:p w14:paraId="66C00071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947" w:type="dxa"/>
            <w:gridSpan w:val="2"/>
          </w:tcPr>
          <w:p w14:paraId="6EDDE330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549" w:type="dxa"/>
          </w:tcPr>
          <w:p w14:paraId="5161971B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BA2176" w14:paraId="1EBE4F02" w14:textId="77777777" w:rsidTr="00443B56">
        <w:tc>
          <w:tcPr>
            <w:tcW w:w="1854" w:type="dxa"/>
          </w:tcPr>
          <w:p w14:paraId="0F051F19" w14:textId="77777777" w:rsidR="00BA2176" w:rsidRDefault="00BA2176" w:rsidP="00443B56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5286C13F" w14:textId="77777777" w:rsidR="00BA2176" w:rsidRPr="00F3263E" w:rsidRDefault="00BA2176" w:rsidP="00443B56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3203" w:type="dxa"/>
          </w:tcPr>
          <w:p w14:paraId="16B06C73" w14:textId="6A41909C" w:rsidR="00BA2176" w:rsidRDefault="00BA2176" w:rsidP="00634FD3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s to query all </w:t>
            </w:r>
            <w:r w:rsidR="00CF0CF7">
              <w:rPr>
                <w:lang w:val="en-US"/>
              </w:rPr>
              <w:t>product</w:t>
            </w:r>
            <w:r w:rsidR="00634FD3">
              <w:rPr>
                <w:lang w:val="en-US"/>
              </w:rPr>
              <w:t xml:space="preserve"> types</w:t>
            </w:r>
          </w:p>
        </w:tc>
        <w:tc>
          <w:tcPr>
            <w:tcW w:w="3549" w:type="dxa"/>
          </w:tcPr>
          <w:p w14:paraId="093D3419" w14:textId="6A770E89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a list of </w:t>
            </w:r>
            <w:r w:rsidR="00CF0CF7">
              <w:rPr>
                <w:lang w:val="en-US"/>
              </w:rPr>
              <w:t>product</w:t>
            </w:r>
            <w:r w:rsidR="00634FD3">
              <w:rPr>
                <w:lang w:val="en-US"/>
              </w:rPr>
              <w:t xml:space="preserve"> types</w:t>
            </w:r>
          </w:p>
          <w:p w14:paraId="0C045F07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Prompts to cancel</w:t>
            </w:r>
          </w:p>
        </w:tc>
      </w:tr>
      <w:tr w:rsidR="00BA2176" w14:paraId="1F077DAB" w14:textId="77777777" w:rsidTr="00443B56">
        <w:tc>
          <w:tcPr>
            <w:tcW w:w="1854" w:type="dxa"/>
          </w:tcPr>
          <w:p w14:paraId="05E9D3CD" w14:textId="77777777" w:rsidR="00BA2176" w:rsidRDefault="00BA2176" w:rsidP="00443B56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766F0B4D" w14:textId="77777777" w:rsidR="00BA2176" w:rsidRPr="00BF35EC" w:rsidRDefault="00BA2176" w:rsidP="00443B56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3203" w:type="dxa"/>
          </w:tcPr>
          <w:p w14:paraId="1D119325" w14:textId="77777777" w:rsidR="00BA2176" w:rsidRDefault="00BA2176" w:rsidP="00443B56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hooses to cancel</w:t>
            </w:r>
          </w:p>
        </w:tc>
        <w:tc>
          <w:tcPr>
            <w:tcW w:w="3549" w:type="dxa"/>
          </w:tcPr>
          <w:p w14:paraId="4646A3D2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returns to the main menu</w:t>
            </w:r>
          </w:p>
        </w:tc>
      </w:tr>
      <w:tr w:rsidR="00BA2176" w14:paraId="6E0BC238" w14:textId="77777777" w:rsidTr="00443B56">
        <w:tc>
          <w:tcPr>
            <w:tcW w:w="1854" w:type="dxa"/>
          </w:tcPr>
          <w:p w14:paraId="7D6CBC72" w14:textId="77777777" w:rsidR="00BA2176" w:rsidRDefault="00BA2176" w:rsidP="00443B56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96" w:type="dxa"/>
            <w:gridSpan w:val="3"/>
          </w:tcPr>
          <w:p w14:paraId="4F864B83" w14:textId="07076C57" w:rsidR="00BA2176" w:rsidRPr="00611192" w:rsidRDefault="00BA2176" w:rsidP="00634FD3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cancel query </w:t>
            </w:r>
            <w:r w:rsidR="00CF0CF7">
              <w:rPr>
                <w:lang w:val="en-US"/>
              </w:rPr>
              <w:t>product</w:t>
            </w:r>
            <w:r w:rsidR="00634FD3">
              <w:rPr>
                <w:lang w:val="en-US"/>
              </w:rPr>
              <w:t xml:space="preserve"> types</w:t>
            </w:r>
          </w:p>
        </w:tc>
      </w:tr>
    </w:tbl>
    <w:p w14:paraId="5426D22F" w14:textId="0320B2C6" w:rsidR="00BA2176" w:rsidRDefault="009A0C2A" w:rsidP="00BA2176">
      <w:pPr>
        <w:pStyle w:val="ListParagraph"/>
        <w:ind w:left="0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31C7CCC1" wp14:editId="03667BCE">
            <wp:simplePos x="0" y="0"/>
            <wp:positionH relativeFrom="page">
              <wp:align>right</wp:align>
            </wp:positionH>
            <wp:positionV relativeFrom="paragraph">
              <wp:posOffset>227330</wp:posOffset>
            </wp:positionV>
            <wp:extent cx="7772400" cy="4176793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41767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5A2804" w14:textId="40C82A10" w:rsidR="002E46F6" w:rsidRDefault="002E46F6" w:rsidP="002E46F6"/>
    <w:p w14:paraId="5A027776" w14:textId="160A7884" w:rsidR="00D75E68" w:rsidRDefault="00D75E68" w:rsidP="002E46F6"/>
    <w:p w14:paraId="2ABE22B7" w14:textId="5B469A40" w:rsidR="00CF365F" w:rsidRDefault="00CF365F" w:rsidP="002E46F6"/>
    <w:p w14:paraId="3E9865F0" w14:textId="77777777" w:rsidR="00CF365F" w:rsidRDefault="00CF365F" w:rsidP="002E46F6"/>
    <w:tbl>
      <w:tblPr>
        <w:tblStyle w:val="TableGrid1"/>
        <w:tblW w:w="9540" w:type="dxa"/>
        <w:tblLook w:val="04A0" w:firstRow="1" w:lastRow="0" w:firstColumn="1" w:lastColumn="0" w:noHBand="0" w:noVBand="1"/>
      </w:tblPr>
      <w:tblGrid>
        <w:gridCol w:w="1878"/>
        <w:gridCol w:w="637"/>
        <w:gridCol w:w="3340"/>
        <w:gridCol w:w="3685"/>
      </w:tblGrid>
      <w:tr w:rsidR="00D75E68" w:rsidRPr="00D75E68" w14:paraId="05F88770" w14:textId="77777777" w:rsidTr="00C74829">
        <w:tc>
          <w:tcPr>
            <w:tcW w:w="1878" w:type="dxa"/>
          </w:tcPr>
          <w:p w14:paraId="1B5802A8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lastRenderedPageBreak/>
              <w:t>Use Case Name</w:t>
            </w:r>
          </w:p>
        </w:tc>
        <w:tc>
          <w:tcPr>
            <w:tcW w:w="7662" w:type="dxa"/>
            <w:gridSpan w:val="3"/>
          </w:tcPr>
          <w:p w14:paraId="1A6A9590" w14:textId="2D14C8E0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 xml:space="preserve">Create </w:t>
            </w:r>
            <w:r>
              <w:rPr>
                <w:lang w:val="en-US"/>
              </w:rPr>
              <w:t>a supplier</w:t>
            </w:r>
          </w:p>
        </w:tc>
      </w:tr>
      <w:tr w:rsidR="00D75E68" w:rsidRPr="00D75E68" w14:paraId="214F3A7B" w14:textId="77777777" w:rsidTr="00C74829">
        <w:tc>
          <w:tcPr>
            <w:tcW w:w="1878" w:type="dxa"/>
          </w:tcPr>
          <w:p w14:paraId="2A708A29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Triggering Event</w:t>
            </w:r>
          </w:p>
        </w:tc>
        <w:tc>
          <w:tcPr>
            <w:tcW w:w="7662" w:type="dxa"/>
            <w:gridSpan w:val="3"/>
          </w:tcPr>
          <w:p w14:paraId="3A7122C2" w14:textId="2B9ABC98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 xml:space="preserve">A new </w:t>
            </w:r>
            <w:r>
              <w:rPr>
                <w:lang w:val="en-US"/>
              </w:rPr>
              <w:t>supplier</w:t>
            </w:r>
            <w:r w:rsidRPr="00D75E68">
              <w:rPr>
                <w:lang w:val="en-US"/>
              </w:rPr>
              <w:t xml:space="preserve"> </w:t>
            </w:r>
          </w:p>
        </w:tc>
      </w:tr>
      <w:tr w:rsidR="00D75E68" w:rsidRPr="00D75E68" w14:paraId="23526339" w14:textId="77777777" w:rsidTr="00C74829">
        <w:tc>
          <w:tcPr>
            <w:tcW w:w="1878" w:type="dxa"/>
          </w:tcPr>
          <w:p w14:paraId="77833787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Brief Description</w:t>
            </w:r>
          </w:p>
        </w:tc>
        <w:tc>
          <w:tcPr>
            <w:tcW w:w="7662" w:type="dxa"/>
            <w:gridSpan w:val="3"/>
          </w:tcPr>
          <w:p w14:paraId="7FF634BE" w14:textId="29B1FD93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 xml:space="preserve">Allows the Owner to create </w:t>
            </w:r>
            <w:r>
              <w:rPr>
                <w:lang w:val="en-US"/>
              </w:rPr>
              <w:t>a supplier</w:t>
            </w:r>
          </w:p>
        </w:tc>
      </w:tr>
      <w:tr w:rsidR="00D75E68" w:rsidRPr="00D75E68" w14:paraId="648BD7D8" w14:textId="77777777" w:rsidTr="00C74829">
        <w:tc>
          <w:tcPr>
            <w:tcW w:w="1878" w:type="dxa"/>
          </w:tcPr>
          <w:p w14:paraId="2AB54179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Actors</w:t>
            </w:r>
          </w:p>
        </w:tc>
        <w:tc>
          <w:tcPr>
            <w:tcW w:w="7662" w:type="dxa"/>
            <w:gridSpan w:val="3"/>
          </w:tcPr>
          <w:p w14:paraId="069D888A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Owner</w:t>
            </w:r>
          </w:p>
        </w:tc>
      </w:tr>
      <w:tr w:rsidR="00D75E68" w:rsidRPr="00D75E68" w14:paraId="70A1922C" w14:textId="77777777" w:rsidTr="00C74829">
        <w:tc>
          <w:tcPr>
            <w:tcW w:w="1878" w:type="dxa"/>
          </w:tcPr>
          <w:p w14:paraId="63E45EC5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Related Use Cases</w:t>
            </w:r>
          </w:p>
        </w:tc>
        <w:tc>
          <w:tcPr>
            <w:tcW w:w="7662" w:type="dxa"/>
            <w:gridSpan w:val="3"/>
          </w:tcPr>
          <w:p w14:paraId="4B149B95" w14:textId="77777777" w:rsidR="00D75E68" w:rsidRPr="00D75E68" w:rsidRDefault="00D75E68" w:rsidP="00D75E68">
            <w:pPr>
              <w:rPr>
                <w:lang w:val="en-US"/>
              </w:rPr>
            </w:pPr>
          </w:p>
        </w:tc>
      </w:tr>
      <w:tr w:rsidR="00D75E68" w:rsidRPr="00D75E68" w14:paraId="78BDF5B2" w14:textId="77777777" w:rsidTr="00C74829">
        <w:tc>
          <w:tcPr>
            <w:tcW w:w="1878" w:type="dxa"/>
          </w:tcPr>
          <w:p w14:paraId="0171832C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Preconditions</w:t>
            </w:r>
          </w:p>
        </w:tc>
        <w:tc>
          <w:tcPr>
            <w:tcW w:w="7662" w:type="dxa"/>
            <w:gridSpan w:val="3"/>
          </w:tcPr>
          <w:p w14:paraId="7AC1D2B9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Owner has opened the Main Menu.</w:t>
            </w:r>
          </w:p>
        </w:tc>
      </w:tr>
      <w:tr w:rsidR="00D75E68" w:rsidRPr="00D75E68" w14:paraId="5AE99293" w14:textId="77777777" w:rsidTr="00C74829">
        <w:tc>
          <w:tcPr>
            <w:tcW w:w="1878" w:type="dxa"/>
          </w:tcPr>
          <w:p w14:paraId="2A87A806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Post Conditions</w:t>
            </w:r>
          </w:p>
        </w:tc>
        <w:tc>
          <w:tcPr>
            <w:tcW w:w="7662" w:type="dxa"/>
            <w:gridSpan w:val="3"/>
          </w:tcPr>
          <w:p w14:paraId="3145B97C" w14:textId="57C6118A" w:rsidR="00D75E68" w:rsidRPr="00D75E68" w:rsidRDefault="00D75E68" w:rsidP="00D75E68">
            <w:pPr>
              <w:rPr>
                <w:lang w:val="en-US"/>
              </w:rPr>
            </w:pPr>
            <w:r>
              <w:rPr>
                <w:lang w:val="en-US"/>
              </w:rPr>
              <w:t xml:space="preserve">Supplier </w:t>
            </w:r>
            <w:r w:rsidRPr="00D75E68">
              <w:rPr>
                <w:lang w:val="en-US"/>
              </w:rPr>
              <w:t xml:space="preserve">is added and available to query </w:t>
            </w:r>
          </w:p>
        </w:tc>
      </w:tr>
      <w:tr w:rsidR="00D75E68" w:rsidRPr="00D75E68" w14:paraId="14C119C9" w14:textId="77777777" w:rsidTr="00C74829">
        <w:tc>
          <w:tcPr>
            <w:tcW w:w="1878" w:type="dxa"/>
          </w:tcPr>
          <w:p w14:paraId="4DA90B03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Flow of activities</w:t>
            </w:r>
          </w:p>
        </w:tc>
        <w:tc>
          <w:tcPr>
            <w:tcW w:w="3977" w:type="dxa"/>
            <w:gridSpan w:val="2"/>
          </w:tcPr>
          <w:p w14:paraId="6918445C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Actor</w:t>
            </w:r>
          </w:p>
        </w:tc>
        <w:tc>
          <w:tcPr>
            <w:tcW w:w="3685" w:type="dxa"/>
          </w:tcPr>
          <w:p w14:paraId="63036831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System</w:t>
            </w:r>
          </w:p>
        </w:tc>
      </w:tr>
      <w:tr w:rsidR="00D75E68" w:rsidRPr="00D75E68" w14:paraId="702DA0B1" w14:textId="77777777" w:rsidTr="00CF365F">
        <w:tc>
          <w:tcPr>
            <w:tcW w:w="1878" w:type="dxa"/>
          </w:tcPr>
          <w:p w14:paraId="4F0702C5" w14:textId="77777777" w:rsidR="00D75E68" w:rsidRPr="00D75E68" w:rsidRDefault="00D75E68" w:rsidP="00D75E68">
            <w:pPr>
              <w:rPr>
                <w:lang w:val="en-US"/>
              </w:rPr>
            </w:pPr>
          </w:p>
        </w:tc>
        <w:tc>
          <w:tcPr>
            <w:tcW w:w="637" w:type="dxa"/>
          </w:tcPr>
          <w:p w14:paraId="5B0215BC" w14:textId="77777777" w:rsidR="00D75E68" w:rsidRPr="00D75E68" w:rsidRDefault="00D75E68" w:rsidP="00D75E68">
            <w:pPr>
              <w:numPr>
                <w:ilvl w:val="0"/>
                <w:numId w:val="11"/>
              </w:numPr>
              <w:ind w:left="350" w:right="-20" w:hanging="270"/>
              <w:contextualSpacing/>
              <w:rPr>
                <w:lang w:val="en-US"/>
              </w:rPr>
            </w:pPr>
          </w:p>
        </w:tc>
        <w:tc>
          <w:tcPr>
            <w:tcW w:w="3340" w:type="dxa"/>
          </w:tcPr>
          <w:p w14:paraId="7A08A2C9" w14:textId="74F38997" w:rsidR="00D75E68" w:rsidRPr="00D75E68" w:rsidRDefault="00D75E68" w:rsidP="00D75E68">
            <w:pPr>
              <w:contextualSpacing/>
              <w:jc w:val="both"/>
              <w:rPr>
                <w:lang w:val="en-US"/>
              </w:rPr>
            </w:pPr>
            <w:r w:rsidRPr="00D75E68">
              <w:rPr>
                <w:lang w:val="en-US"/>
              </w:rPr>
              <w:t xml:space="preserve">Requests to add a new </w:t>
            </w:r>
            <w:r>
              <w:rPr>
                <w:lang w:val="en-US"/>
              </w:rPr>
              <w:t>supplier</w:t>
            </w:r>
          </w:p>
        </w:tc>
        <w:tc>
          <w:tcPr>
            <w:tcW w:w="3685" w:type="dxa"/>
          </w:tcPr>
          <w:p w14:paraId="385A02E3" w14:textId="10CDB7F5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 xml:space="preserve">Displays a list of </w:t>
            </w:r>
            <w:r>
              <w:rPr>
                <w:lang w:val="en-US"/>
              </w:rPr>
              <w:t>suppliers</w:t>
            </w:r>
            <w:r w:rsidRPr="00D75E68">
              <w:rPr>
                <w:lang w:val="en-US"/>
              </w:rPr>
              <w:t xml:space="preserve"> and prompts for a </w:t>
            </w:r>
            <w:r>
              <w:rPr>
                <w:lang w:val="en-US"/>
              </w:rPr>
              <w:t>business name, contact name, telephone number, email address and address.</w:t>
            </w:r>
          </w:p>
        </w:tc>
      </w:tr>
      <w:tr w:rsidR="00D75E68" w:rsidRPr="00D75E68" w14:paraId="32EE8B69" w14:textId="77777777" w:rsidTr="00CF365F">
        <w:tc>
          <w:tcPr>
            <w:tcW w:w="1878" w:type="dxa"/>
          </w:tcPr>
          <w:p w14:paraId="217AAB87" w14:textId="77777777" w:rsidR="00D75E68" w:rsidRPr="00D75E68" w:rsidRDefault="00D75E68" w:rsidP="00D75E68">
            <w:pPr>
              <w:rPr>
                <w:lang w:val="en-US"/>
              </w:rPr>
            </w:pPr>
          </w:p>
        </w:tc>
        <w:tc>
          <w:tcPr>
            <w:tcW w:w="637" w:type="dxa"/>
          </w:tcPr>
          <w:p w14:paraId="7A130C04" w14:textId="77777777" w:rsidR="00D75E68" w:rsidRPr="00D75E68" w:rsidRDefault="00D75E68" w:rsidP="00D75E68">
            <w:pPr>
              <w:numPr>
                <w:ilvl w:val="0"/>
                <w:numId w:val="11"/>
              </w:numPr>
              <w:ind w:left="160" w:right="-20" w:hanging="90"/>
              <w:contextualSpacing/>
              <w:rPr>
                <w:lang w:val="en-US"/>
              </w:rPr>
            </w:pPr>
          </w:p>
        </w:tc>
        <w:tc>
          <w:tcPr>
            <w:tcW w:w="3340" w:type="dxa"/>
          </w:tcPr>
          <w:p w14:paraId="47C0FB93" w14:textId="3EDC3EEA" w:rsidR="00D75E68" w:rsidRPr="00D75E68" w:rsidRDefault="00D75E68" w:rsidP="00D75E68">
            <w:pPr>
              <w:contextualSpacing/>
              <w:jc w:val="both"/>
              <w:rPr>
                <w:lang w:val="en-US"/>
              </w:rPr>
            </w:pPr>
            <w:r w:rsidRPr="00D75E68">
              <w:rPr>
                <w:lang w:val="en-US"/>
              </w:rPr>
              <w:t xml:space="preserve">Enters </w:t>
            </w:r>
            <w:r>
              <w:rPr>
                <w:lang w:val="en-US"/>
              </w:rPr>
              <w:t xml:space="preserve">supplier identifier, </w:t>
            </w:r>
            <w:r w:rsidRPr="00D75E68">
              <w:rPr>
                <w:lang w:val="en-US"/>
              </w:rPr>
              <w:t>business name, contact name, telephone number, email address and address.</w:t>
            </w:r>
          </w:p>
          <w:p w14:paraId="518015A3" w14:textId="77777777" w:rsidR="00D75E68" w:rsidRPr="00D75E68" w:rsidRDefault="00D75E68" w:rsidP="00D75E68">
            <w:pPr>
              <w:contextualSpacing/>
              <w:jc w:val="both"/>
              <w:rPr>
                <w:lang w:val="en-US"/>
              </w:rPr>
            </w:pPr>
          </w:p>
        </w:tc>
        <w:tc>
          <w:tcPr>
            <w:tcW w:w="3685" w:type="dxa"/>
          </w:tcPr>
          <w:p w14:paraId="39CAE2E2" w14:textId="3C87C82B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 xml:space="preserve">Verifies that </w:t>
            </w:r>
            <w:r>
              <w:rPr>
                <w:lang w:val="en-US"/>
              </w:rPr>
              <w:t>supplier</w:t>
            </w:r>
            <w:r w:rsidRPr="00D75E68">
              <w:rPr>
                <w:lang w:val="en-US"/>
              </w:rPr>
              <w:t xml:space="preserve"> </w:t>
            </w:r>
            <w:r>
              <w:rPr>
                <w:lang w:val="en-US"/>
              </w:rPr>
              <w:t>identifier</w:t>
            </w:r>
            <w:r w:rsidRPr="00D75E68">
              <w:rPr>
                <w:lang w:val="en-US"/>
              </w:rPr>
              <w:t>, business name, contact name, telephone number, email address and address have been entered.</w:t>
            </w:r>
          </w:p>
          <w:p w14:paraId="376EDBAF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Prompts for confirmation</w:t>
            </w:r>
          </w:p>
        </w:tc>
      </w:tr>
      <w:tr w:rsidR="00D75E68" w:rsidRPr="00D75E68" w14:paraId="3EF803DD" w14:textId="77777777" w:rsidTr="00CF365F">
        <w:tc>
          <w:tcPr>
            <w:tcW w:w="1878" w:type="dxa"/>
          </w:tcPr>
          <w:p w14:paraId="046715E3" w14:textId="77777777" w:rsidR="00D75E68" w:rsidRPr="00D75E68" w:rsidRDefault="00D75E68" w:rsidP="00D75E68">
            <w:pPr>
              <w:rPr>
                <w:lang w:val="en-US"/>
              </w:rPr>
            </w:pPr>
          </w:p>
        </w:tc>
        <w:tc>
          <w:tcPr>
            <w:tcW w:w="637" w:type="dxa"/>
          </w:tcPr>
          <w:p w14:paraId="01BF57AC" w14:textId="77777777" w:rsidR="00D75E68" w:rsidRPr="00D75E68" w:rsidRDefault="00D75E68" w:rsidP="00D75E68">
            <w:pPr>
              <w:numPr>
                <w:ilvl w:val="0"/>
                <w:numId w:val="11"/>
              </w:numPr>
              <w:ind w:left="160" w:right="-20" w:hanging="90"/>
              <w:contextualSpacing/>
              <w:rPr>
                <w:lang w:val="en-US"/>
              </w:rPr>
            </w:pPr>
          </w:p>
        </w:tc>
        <w:tc>
          <w:tcPr>
            <w:tcW w:w="3340" w:type="dxa"/>
          </w:tcPr>
          <w:p w14:paraId="2493096C" w14:textId="77777777" w:rsidR="00D75E68" w:rsidRPr="00D75E68" w:rsidRDefault="00D75E68" w:rsidP="00D75E68">
            <w:pPr>
              <w:contextualSpacing/>
              <w:jc w:val="both"/>
              <w:rPr>
                <w:lang w:val="en-US"/>
              </w:rPr>
            </w:pPr>
            <w:r w:rsidRPr="00D75E68">
              <w:rPr>
                <w:lang w:val="en-US"/>
              </w:rPr>
              <w:t>Confirms entry</w:t>
            </w:r>
          </w:p>
        </w:tc>
        <w:tc>
          <w:tcPr>
            <w:tcW w:w="3685" w:type="dxa"/>
          </w:tcPr>
          <w:p w14:paraId="37DD46F5" w14:textId="6127C3A6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 xml:space="preserve">Saves the </w:t>
            </w:r>
            <w:r>
              <w:rPr>
                <w:lang w:val="en-US"/>
              </w:rPr>
              <w:t>supplier</w:t>
            </w:r>
            <w:r w:rsidRPr="00D75E68">
              <w:rPr>
                <w:lang w:val="en-US"/>
              </w:rPr>
              <w:t xml:space="preserve"> and returns to the main menu</w:t>
            </w:r>
          </w:p>
        </w:tc>
      </w:tr>
      <w:tr w:rsidR="00D75E68" w:rsidRPr="00D75E68" w14:paraId="591EF367" w14:textId="77777777" w:rsidTr="00C74829">
        <w:tc>
          <w:tcPr>
            <w:tcW w:w="1878" w:type="dxa"/>
          </w:tcPr>
          <w:p w14:paraId="4BB90D7A" w14:textId="77777777" w:rsidR="00D75E68" w:rsidRPr="00D75E68" w:rsidRDefault="00D75E68" w:rsidP="00D75E68">
            <w:pPr>
              <w:rPr>
                <w:lang w:val="en-US"/>
              </w:rPr>
            </w:pPr>
            <w:r w:rsidRPr="00D75E68">
              <w:rPr>
                <w:lang w:val="en-US"/>
              </w:rPr>
              <w:t>Exception Conditions</w:t>
            </w:r>
          </w:p>
        </w:tc>
        <w:tc>
          <w:tcPr>
            <w:tcW w:w="7662" w:type="dxa"/>
            <w:gridSpan w:val="3"/>
          </w:tcPr>
          <w:p w14:paraId="1546D325" w14:textId="452AE841" w:rsidR="00D75E68" w:rsidRPr="00D75E68" w:rsidRDefault="00D75E68" w:rsidP="00D75E68">
            <w:pPr>
              <w:numPr>
                <w:ilvl w:val="0"/>
                <w:numId w:val="5"/>
              </w:numPr>
              <w:contextualSpacing/>
              <w:rPr>
                <w:lang w:val="en-US"/>
              </w:rPr>
            </w:pPr>
            <w:r w:rsidRPr="00D75E68">
              <w:rPr>
                <w:lang w:val="en-US"/>
              </w:rPr>
              <w:t xml:space="preserve">Owner chooses to cancel adding </w:t>
            </w:r>
            <w:r>
              <w:rPr>
                <w:lang w:val="en-US"/>
              </w:rPr>
              <w:t>supplier</w:t>
            </w:r>
          </w:p>
        </w:tc>
      </w:tr>
    </w:tbl>
    <w:p w14:paraId="44B562DD" w14:textId="64EE0442" w:rsidR="00D75E68" w:rsidRPr="00D75E68" w:rsidRDefault="00CF365F" w:rsidP="002E46F6">
      <w:r w:rsidRPr="00CF365F">
        <w:rPr>
          <w:noProof/>
        </w:rPr>
        <w:drawing>
          <wp:anchor distT="0" distB="0" distL="114300" distR="114300" simplePos="0" relativeHeight="251667456" behindDoc="0" locked="0" layoutInCell="1" allowOverlap="1" wp14:anchorId="1A263ABC" wp14:editId="6BB00998">
            <wp:simplePos x="0" y="0"/>
            <wp:positionH relativeFrom="page">
              <wp:align>left</wp:align>
            </wp:positionH>
            <wp:positionV relativeFrom="paragraph">
              <wp:posOffset>146050</wp:posOffset>
            </wp:positionV>
            <wp:extent cx="7748905" cy="3209925"/>
            <wp:effectExtent l="0" t="0" r="4445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890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75E68" w:rsidRPr="00D75E68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730E1" w14:textId="77777777" w:rsidR="00FD6380" w:rsidRDefault="00FD6380" w:rsidP="0026536D">
      <w:pPr>
        <w:spacing w:after="0" w:line="240" w:lineRule="auto"/>
      </w:pPr>
      <w:r>
        <w:separator/>
      </w:r>
    </w:p>
  </w:endnote>
  <w:endnote w:type="continuationSeparator" w:id="0">
    <w:p w14:paraId="2A175334" w14:textId="77777777" w:rsidR="00FD6380" w:rsidRDefault="00FD6380" w:rsidP="00265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895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52E26A" w14:textId="77777777" w:rsidR="0026536D" w:rsidRDefault="0026536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3AA6" w:rsidRPr="00173AA6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FC4B8C1" w14:textId="77777777" w:rsidR="0026536D" w:rsidRDefault="002653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A030E" w14:textId="77777777" w:rsidR="00FD6380" w:rsidRDefault="00FD6380" w:rsidP="0026536D">
      <w:pPr>
        <w:spacing w:after="0" w:line="240" w:lineRule="auto"/>
      </w:pPr>
      <w:r>
        <w:separator/>
      </w:r>
    </w:p>
  </w:footnote>
  <w:footnote w:type="continuationSeparator" w:id="0">
    <w:p w14:paraId="0F20E051" w14:textId="77777777" w:rsidR="00FD6380" w:rsidRDefault="00FD6380" w:rsidP="002653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50849"/>
    <w:multiLevelType w:val="hybridMultilevel"/>
    <w:tmpl w:val="84BC82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7374E"/>
    <w:multiLevelType w:val="hybridMultilevel"/>
    <w:tmpl w:val="33DC0E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763E0"/>
    <w:multiLevelType w:val="hybridMultilevel"/>
    <w:tmpl w:val="D86C266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B0277"/>
    <w:multiLevelType w:val="multilevel"/>
    <w:tmpl w:val="9ADED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D2152E"/>
    <w:multiLevelType w:val="hybridMultilevel"/>
    <w:tmpl w:val="16ECB5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10C04"/>
    <w:multiLevelType w:val="hybridMultilevel"/>
    <w:tmpl w:val="AE300AE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7B4399"/>
    <w:multiLevelType w:val="hybridMultilevel"/>
    <w:tmpl w:val="B2A847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50BEC"/>
    <w:multiLevelType w:val="hybridMultilevel"/>
    <w:tmpl w:val="33DC0E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7802AE"/>
    <w:multiLevelType w:val="hybridMultilevel"/>
    <w:tmpl w:val="D01416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0C273B"/>
    <w:multiLevelType w:val="hybridMultilevel"/>
    <w:tmpl w:val="84BC82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B62755"/>
    <w:multiLevelType w:val="hybridMultilevel"/>
    <w:tmpl w:val="595ED9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126E1A"/>
    <w:multiLevelType w:val="hybridMultilevel"/>
    <w:tmpl w:val="818C61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FE28A0"/>
    <w:multiLevelType w:val="hybridMultilevel"/>
    <w:tmpl w:val="96D27C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2"/>
  </w:num>
  <w:num w:numId="5">
    <w:abstractNumId w:val="10"/>
  </w:num>
  <w:num w:numId="6">
    <w:abstractNumId w:val="12"/>
  </w:num>
  <w:num w:numId="7">
    <w:abstractNumId w:val="11"/>
  </w:num>
  <w:num w:numId="8">
    <w:abstractNumId w:val="0"/>
  </w:num>
  <w:num w:numId="9">
    <w:abstractNumId w:val="8"/>
  </w:num>
  <w:num w:numId="10">
    <w:abstractNumId w:val="1"/>
  </w:num>
  <w:num w:numId="11">
    <w:abstractNumId w:val="7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NLQ0NDI3tTA1tDBT0lEKTi0uzszPAykwrgUAunRzUSwAAAA="/>
  </w:docVars>
  <w:rsids>
    <w:rsidRoot w:val="00262BD7"/>
    <w:rsid w:val="00000CD1"/>
    <w:rsid w:val="00002757"/>
    <w:rsid w:val="000349A5"/>
    <w:rsid w:val="000741AF"/>
    <w:rsid w:val="000A7722"/>
    <w:rsid w:val="000B35FE"/>
    <w:rsid w:val="000D5905"/>
    <w:rsid w:val="000E3C3B"/>
    <w:rsid w:val="00127CE8"/>
    <w:rsid w:val="00141504"/>
    <w:rsid w:val="00173AA6"/>
    <w:rsid w:val="001930FE"/>
    <w:rsid w:val="001F3CC8"/>
    <w:rsid w:val="00262BD7"/>
    <w:rsid w:val="0026536D"/>
    <w:rsid w:val="00266E9D"/>
    <w:rsid w:val="002679BA"/>
    <w:rsid w:val="00296D97"/>
    <w:rsid w:val="002E46F6"/>
    <w:rsid w:val="002F74A1"/>
    <w:rsid w:val="003164F8"/>
    <w:rsid w:val="00321B71"/>
    <w:rsid w:val="00372E82"/>
    <w:rsid w:val="003751C5"/>
    <w:rsid w:val="00390849"/>
    <w:rsid w:val="003A03C9"/>
    <w:rsid w:val="003C42F7"/>
    <w:rsid w:val="003D2527"/>
    <w:rsid w:val="003E7671"/>
    <w:rsid w:val="004126E0"/>
    <w:rsid w:val="00423004"/>
    <w:rsid w:val="004A308A"/>
    <w:rsid w:val="00510D16"/>
    <w:rsid w:val="00511307"/>
    <w:rsid w:val="00584824"/>
    <w:rsid w:val="00611192"/>
    <w:rsid w:val="006218E7"/>
    <w:rsid w:val="006316D2"/>
    <w:rsid w:val="00634FD3"/>
    <w:rsid w:val="00654BD2"/>
    <w:rsid w:val="006617E1"/>
    <w:rsid w:val="006809B7"/>
    <w:rsid w:val="006C4944"/>
    <w:rsid w:val="006E1C39"/>
    <w:rsid w:val="00701311"/>
    <w:rsid w:val="00766B5F"/>
    <w:rsid w:val="00772A4C"/>
    <w:rsid w:val="007F0025"/>
    <w:rsid w:val="008451D6"/>
    <w:rsid w:val="00857D96"/>
    <w:rsid w:val="008A7DD1"/>
    <w:rsid w:val="008B57C7"/>
    <w:rsid w:val="00943CAF"/>
    <w:rsid w:val="00950D49"/>
    <w:rsid w:val="009528A3"/>
    <w:rsid w:val="009A0C2A"/>
    <w:rsid w:val="009A6785"/>
    <w:rsid w:val="009B3EA8"/>
    <w:rsid w:val="009C34EA"/>
    <w:rsid w:val="00A12691"/>
    <w:rsid w:val="00A35BD3"/>
    <w:rsid w:val="00AA561B"/>
    <w:rsid w:val="00B51FF1"/>
    <w:rsid w:val="00B84AEC"/>
    <w:rsid w:val="00B90639"/>
    <w:rsid w:val="00BA2176"/>
    <w:rsid w:val="00BA6D3F"/>
    <w:rsid w:val="00BE0B3D"/>
    <w:rsid w:val="00BF35EC"/>
    <w:rsid w:val="00C50213"/>
    <w:rsid w:val="00CA4BAA"/>
    <w:rsid w:val="00CF0CF7"/>
    <w:rsid w:val="00CF365F"/>
    <w:rsid w:val="00D50AE0"/>
    <w:rsid w:val="00D75E68"/>
    <w:rsid w:val="00D93671"/>
    <w:rsid w:val="00DC2046"/>
    <w:rsid w:val="00E17DF0"/>
    <w:rsid w:val="00E742F7"/>
    <w:rsid w:val="00E74DF9"/>
    <w:rsid w:val="00EA0133"/>
    <w:rsid w:val="00EC2BAF"/>
    <w:rsid w:val="00EE2C30"/>
    <w:rsid w:val="00F3263E"/>
    <w:rsid w:val="00F613E9"/>
    <w:rsid w:val="00F732E8"/>
    <w:rsid w:val="00FB2B01"/>
    <w:rsid w:val="00FD6380"/>
    <w:rsid w:val="00FE5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B8CD9B"/>
  <w15:chartTrackingRefBased/>
  <w15:docId w15:val="{C2E89A73-3544-41A5-88EC-B2CAB3F65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4EA"/>
    <w:pPr>
      <w:ind w:left="720"/>
      <w:contextualSpacing/>
    </w:pPr>
  </w:style>
  <w:style w:type="table" w:styleId="TableGrid">
    <w:name w:val="Table Grid"/>
    <w:basedOn w:val="TableNormal"/>
    <w:uiPriority w:val="39"/>
    <w:rsid w:val="00D93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53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36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65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6D"/>
  </w:style>
  <w:style w:type="paragraph" w:styleId="Footer">
    <w:name w:val="footer"/>
    <w:basedOn w:val="Normal"/>
    <w:link w:val="FooterChar"/>
    <w:uiPriority w:val="99"/>
    <w:unhideWhenUsed/>
    <w:rsid w:val="00265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6D"/>
  </w:style>
  <w:style w:type="table" w:customStyle="1" w:styleId="TableGrid1">
    <w:name w:val="Table Grid1"/>
    <w:basedOn w:val="TableNormal"/>
    <w:next w:val="TableGrid"/>
    <w:uiPriority w:val="39"/>
    <w:rsid w:val="00D75E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2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9</Pages>
  <Words>961</Words>
  <Characters>548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Laurin</dc:creator>
  <cp:keywords/>
  <dc:description/>
  <cp:lastModifiedBy>Nozomi Tsuchiya</cp:lastModifiedBy>
  <cp:revision>7</cp:revision>
  <cp:lastPrinted>2020-05-01T15:46:00Z</cp:lastPrinted>
  <dcterms:created xsi:type="dcterms:W3CDTF">2021-06-03T20:05:00Z</dcterms:created>
  <dcterms:modified xsi:type="dcterms:W3CDTF">2021-07-01T23:39:00Z</dcterms:modified>
</cp:coreProperties>
</file>